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182605" w14:textId="254BBA9C" w:rsidR="004E3DBA" w:rsidRDefault="004E3DBA" w:rsidP="004E3DBA">
      <w:r>
        <w:t>Get BAS from</w:t>
      </w:r>
    </w:p>
    <w:p w14:paraId="4A0019E4" w14:textId="5C6162CC" w:rsidR="00CB473A" w:rsidRPr="004E3DBA" w:rsidRDefault="00CB473A" w:rsidP="004E3DBA">
      <w:r w:rsidRPr="004E3DBA">
        <w:t>AccentPrime.Page.Curby.MZ</w:t>
      </w:r>
    </w:p>
    <w:p w14:paraId="7FB1FBA0" w14:textId="2315DBD0" w:rsidR="00CB473A" w:rsidRPr="004E3DBA" w:rsidRDefault="00CB473A" w:rsidP="004E3DBA">
      <w:r w:rsidRPr="004E3DBA">
        <w:t>/</w:t>
      </w:r>
      <w:r w:rsidR="00E610D4" w:rsidRPr="004E3DBA">
        <w:t>Accent</w:t>
      </w:r>
      <w:r w:rsidRPr="004E3DBA">
        <w:t xml:space="preserve"> prime face body contouring</w:t>
      </w:r>
    </w:p>
    <w:p w14:paraId="4C5DEA15" w14:textId="4C1D4BD0" w:rsidR="00CB473A" w:rsidRPr="004E3DBA" w:rsidRDefault="00CB473A" w:rsidP="004E3DBA">
      <w:r w:rsidRPr="004E3DBA">
        <w:t>KW accent Prime</w:t>
      </w:r>
    </w:p>
    <w:p w14:paraId="1AF259C2" w14:textId="012709EF" w:rsidR="00CB473A" w:rsidRPr="004E3DBA" w:rsidRDefault="00CB473A" w:rsidP="004E3DBA">
      <w:r w:rsidRPr="004E3DBA">
        <w:t>META:</w:t>
      </w:r>
      <w:r w:rsidR="00B72914">
        <w:t xml:space="preserve"> Accent Prime: Comprehensive face and body contouring treatment reduces fat + tightens skin. Target stretch marks and cellulite + reduce signs of aging.</w:t>
      </w:r>
    </w:p>
    <w:p w14:paraId="19518E50" w14:textId="178BB5BD" w:rsidR="00CB473A" w:rsidRPr="004E3DBA" w:rsidRDefault="00CB473A" w:rsidP="004E3DBA">
      <w:r w:rsidRPr="004E3DBA">
        <w:t>TITLE:</w:t>
      </w:r>
      <w:r w:rsidR="00BC4304" w:rsidRPr="004E3DBA">
        <w:t xml:space="preserve"> Accent Prime | Reduce Fat + Cellulite and Tighten Skin</w:t>
      </w:r>
    </w:p>
    <w:p w14:paraId="03271741" w14:textId="074D7FAD" w:rsidR="00BC4304" w:rsidRPr="004E3DBA" w:rsidRDefault="00BC4304" w:rsidP="004E3DBA">
      <w:r w:rsidRPr="004E3DBA">
        <w:t xml:space="preserve">Accent Prime is the latest </w:t>
      </w:r>
      <w:r w:rsidR="00620461">
        <w:t>treatment for</w:t>
      </w:r>
      <w:r w:rsidRPr="004E3DBA">
        <w:t xml:space="preserve"> non-</w:t>
      </w:r>
      <w:r w:rsidR="00620461">
        <w:t xml:space="preserve">surgical </w:t>
      </w:r>
      <w:r w:rsidRPr="004E3DBA">
        <w:t>body contouring</w:t>
      </w:r>
      <w:r w:rsidR="00620461">
        <w:t xml:space="preserve"> and face contouring</w:t>
      </w:r>
      <w:r w:rsidRPr="004E3DBA">
        <w:t xml:space="preserve">. The treatment combines Radio Frequency and Ultrasound energy to tighten skin, reduce fat and cellulite, and rejuvenate the skin. Best of all, treatments are fully customized to provide </w:t>
      </w:r>
      <w:r w:rsidR="00620461">
        <w:t>lasting</w:t>
      </w:r>
      <w:r w:rsidRPr="004E3DBA">
        <w:t xml:space="preserve"> results that reveal your natural beauty. </w:t>
      </w:r>
    </w:p>
    <w:p w14:paraId="0DB3C0DA" w14:textId="39B1B818" w:rsidR="00BC4304" w:rsidRPr="004E3DBA" w:rsidRDefault="00BC4304" w:rsidP="004E3DBA">
      <w:r w:rsidRPr="004E3DBA">
        <w:t>Learn more about the most advanced face and body contouring treatment on the market by contacting the Wellife Center. Conveniently located in Sandy Springs, GA, the Wellife Center is proud to serve people living in and around Atlanta. Find out if Accent Prime is right for you by scheduling a free consultation. Call the Wellife Center at (678) 274-4928 or reach out online today.</w:t>
      </w:r>
    </w:p>
    <w:p w14:paraId="16D68D96" w14:textId="613A9290" w:rsidR="00BC4304" w:rsidRPr="004E3DBA" w:rsidRDefault="00BC4304" w:rsidP="004E3DBA">
      <w:r w:rsidRPr="004E3DBA">
        <w:t>HOW DOES IT WORK?</w:t>
      </w:r>
    </w:p>
    <w:p w14:paraId="5F2090C3" w14:textId="25272509" w:rsidR="002C0FAF" w:rsidRPr="004E3DBA" w:rsidRDefault="009811A5" w:rsidP="004E3DBA">
      <w:r w:rsidRPr="004E3DBA">
        <w:t>Alma Laser</w:t>
      </w:r>
      <w:r w:rsidR="004E6C50" w:rsidRPr="004E3DBA">
        <w:t>, leaders in non</w:t>
      </w:r>
      <w:r w:rsidR="00E610D4">
        <w:t>-</w:t>
      </w:r>
      <w:r w:rsidR="004E6C50" w:rsidRPr="004E3DBA">
        <w:t>invasive aesthetic tech</w:t>
      </w:r>
      <w:r w:rsidR="00620461">
        <w:t>,</w:t>
      </w:r>
      <w:r w:rsidR="004E6C50" w:rsidRPr="004E3DBA">
        <w:t xml:space="preserve"> delivers</w:t>
      </w:r>
      <w:r w:rsidRPr="004E3DBA">
        <w:t xml:space="preserve"> their most advanced workstation with Accent Prime.</w:t>
      </w:r>
      <w:r w:rsidR="002C0FAF" w:rsidRPr="004E3DBA">
        <w:t xml:space="preserve"> The comprehensive device combines Ultrasound (US) energy with Radio Frequency (RF) technology to </w:t>
      </w:r>
      <w:r w:rsidR="00E610D4">
        <w:t>rejuvenate the skin and reduce the stubborn fat</w:t>
      </w:r>
      <w:r w:rsidR="002C0FAF" w:rsidRPr="004E3DBA">
        <w:t xml:space="preserve"> below. </w:t>
      </w:r>
    </w:p>
    <w:p w14:paraId="019A1D0E" w14:textId="40FCC246" w:rsidR="00876328" w:rsidRPr="004E3DBA" w:rsidRDefault="00876328" w:rsidP="004E3DBA">
      <w:r w:rsidRPr="004E3DBA">
        <w:t xml:space="preserve">Accent Prime </w:t>
      </w:r>
      <w:r w:rsidR="00E610D4">
        <w:t>utilizes</w:t>
      </w:r>
      <w:r w:rsidRPr="004E3DBA">
        <w:t xml:space="preserve"> </w:t>
      </w:r>
      <w:r w:rsidR="0080091C">
        <w:t>different</w:t>
      </w:r>
      <w:r w:rsidRPr="004E3DBA">
        <w:t xml:space="preserve"> state-of-the-art technologies. These include:</w:t>
      </w:r>
    </w:p>
    <w:p w14:paraId="405ABAF9" w14:textId="77777777" w:rsidR="00620461" w:rsidRDefault="00620461" w:rsidP="004E3DBA">
      <w:pPr>
        <w:sectPr w:rsidR="00620461">
          <w:pgSz w:w="12240" w:h="15840"/>
          <w:pgMar w:top="1440" w:right="1440" w:bottom="1440" w:left="1440" w:header="720" w:footer="720" w:gutter="0"/>
          <w:cols w:space="720"/>
          <w:docGrid w:linePitch="360"/>
        </w:sectPr>
      </w:pPr>
    </w:p>
    <w:p w14:paraId="182CE479" w14:textId="69C487EF" w:rsidR="00876328" w:rsidRPr="004E3DBA" w:rsidRDefault="00876328" w:rsidP="004E3DBA">
      <w:r w:rsidRPr="004E3DBA">
        <w:t xml:space="preserve">Cold Shear Wave: Ultrasound Technology omits </w:t>
      </w:r>
      <w:r w:rsidR="00E610D4" w:rsidRPr="004E3DBA">
        <w:t>transverse</w:t>
      </w:r>
      <w:r w:rsidRPr="004E3DBA">
        <w:t xml:space="preserve"> energy waves that selectively target fat cells without harming skin or tissue.</w:t>
      </w:r>
    </w:p>
    <w:p w14:paraId="7479CB6A" w14:textId="77777777" w:rsidR="00620461" w:rsidRDefault="00620461" w:rsidP="004E3DBA"/>
    <w:p w14:paraId="0D45A5C4" w14:textId="2A46A880" w:rsidR="00876328" w:rsidRPr="004E3DBA" w:rsidRDefault="00876328" w:rsidP="004E3DBA">
      <w:r w:rsidRPr="004E3DBA">
        <w:t xml:space="preserve">UniPolar: UniPolar </w:t>
      </w:r>
      <w:r w:rsidR="00B72914">
        <w:t>Radio Frequency</w:t>
      </w:r>
      <w:r w:rsidRPr="004E3DBA">
        <w:t xml:space="preserve"> </w:t>
      </w:r>
      <w:r w:rsidR="00B72914">
        <w:t>produces</w:t>
      </w:r>
      <w:r w:rsidR="00B72914" w:rsidRPr="004E3DBA">
        <w:t xml:space="preserve"> dielectric energy</w:t>
      </w:r>
      <w:r w:rsidR="00B72914">
        <w:t xml:space="preserve"> for</w:t>
      </w:r>
      <w:r w:rsidR="00B72914" w:rsidRPr="004E3DBA">
        <w:t xml:space="preserve"> deep thermal heating.</w:t>
      </w:r>
    </w:p>
    <w:p w14:paraId="21BA23A2" w14:textId="77777777" w:rsidR="00620461" w:rsidRDefault="00620461" w:rsidP="004E3DBA"/>
    <w:p w14:paraId="43F4FF55" w14:textId="654186E5" w:rsidR="00876328" w:rsidRPr="004E3DBA" w:rsidRDefault="008D311F" w:rsidP="004E3DBA">
      <w:r w:rsidRPr="004E3DBA">
        <w:t xml:space="preserve">Focused </w:t>
      </w:r>
      <w:r w:rsidR="00876328" w:rsidRPr="004E3DBA">
        <w:t xml:space="preserve">Depth Control: Depth control ensures energy is sent to the desired depth within the skin. </w:t>
      </w:r>
    </w:p>
    <w:p w14:paraId="73C3B4CD" w14:textId="77777777" w:rsidR="00620461" w:rsidRDefault="00620461" w:rsidP="004E3DBA">
      <w:pPr>
        <w:sectPr w:rsidR="00620461" w:rsidSect="00620461">
          <w:type w:val="continuous"/>
          <w:pgSz w:w="12240" w:h="15840"/>
          <w:pgMar w:top="1440" w:right="1440" w:bottom="1440" w:left="1440" w:header="720" w:footer="720" w:gutter="0"/>
          <w:cols w:num="3" w:space="720"/>
          <w:docGrid w:linePitch="360"/>
        </w:sectPr>
      </w:pPr>
    </w:p>
    <w:p w14:paraId="15C1CF86" w14:textId="2FEDC33F" w:rsidR="00733185" w:rsidRPr="004E3DBA" w:rsidRDefault="00733185" w:rsidP="004E3DBA">
      <w:r w:rsidRPr="004E3DBA">
        <w:t>APPLICATORS</w:t>
      </w:r>
    </w:p>
    <w:p w14:paraId="4F681536" w14:textId="7FABAD29" w:rsidR="00733185" w:rsidRPr="004E3DBA" w:rsidRDefault="00733185" w:rsidP="004E3DBA">
      <w:r w:rsidRPr="004E3DBA">
        <w:t xml:space="preserve">This comprehensive workstation comes equipped with different applicators. These applicators </w:t>
      </w:r>
      <w:r w:rsidR="00876328" w:rsidRPr="004E3DBA">
        <w:t xml:space="preserve">perform different treatments, including skin tightening, skin rejuvenation, and face and body contouring. There are even applicators for skin resurfacing. During your consultation with the Wellife Center, your specialist will explain which applicators are best suited to meet your aesthetic goals. </w:t>
      </w:r>
    </w:p>
    <w:p w14:paraId="1CED38E7" w14:textId="77777777" w:rsidR="009B42DD" w:rsidRPr="004E3DBA" w:rsidRDefault="009B42DD" w:rsidP="004E3DBA">
      <w:r w:rsidRPr="004E3DBA">
        <w:t>FAT REDUCTION</w:t>
      </w:r>
    </w:p>
    <w:p w14:paraId="53ACA725" w14:textId="423883E8" w:rsidR="009B42DD" w:rsidRPr="004E3DBA" w:rsidRDefault="009B42DD" w:rsidP="004E3DBA">
      <w:r w:rsidRPr="004E3DBA">
        <w:t xml:space="preserve">Accent Prime eliminates fat cells using patented Ultrasound technology called “Cold Shear Wave.” Cold Shear Wave delivers both </w:t>
      </w:r>
      <w:r w:rsidR="00E610D4" w:rsidRPr="004E3DBA">
        <w:t>transverse</w:t>
      </w:r>
      <w:r w:rsidRPr="004E3DBA">
        <w:t xml:space="preserve"> and longitudinal </w:t>
      </w:r>
      <w:r w:rsidR="00E610D4" w:rsidRPr="004E3DBA">
        <w:t>ultrasound</w:t>
      </w:r>
      <w:r w:rsidRPr="004E3DBA">
        <w:t xml:space="preserve"> waves. This combination of </w:t>
      </w:r>
      <w:r w:rsidR="00E610D4" w:rsidRPr="004E3DBA">
        <w:t>Ultrasonic</w:t>
      </w:r>
      <w:r w:rsidRPr="004E3DBA">
        <w:t xml:space="preserve"> energy targets fat cells without affecting the surrounding skin or tissue. The sound waves cause intense vibrations that disrupt the membranes of subcutaneous fat cells. The damaged membranes are unable </w:t>
      </w:r>
      <w:r w:rsidRPr="004E3DBA">
        <w:lastRenderedPageBreak/>
        <w:t>to store fat. This induces a process known as lipolysis (lipo = fat cell + lysis = cell death.) The destroyed fat cells are collected by the lymphatic system and naturally excreted from the body in the form of waste. This process takes several weeks</w:t>
      </w:r>
      <w:r w:rsidR="00E610D4">
        <w:t>;</w:t>
      </w:r>
      <w:r w:rsidRPr="004E3DBA">
        <w:t xml:space="preserve"> however, once fat cells are eliminated, they are gone for good. </w:t>
      </w:r>
    </w:p>
    <w:p w14:paraId="1AE9CB42" w14:textId="77777777" w:rsidR="00620461" w:rsidRPr="004E3DBA" w:rsidRDefault="00620461" w:rsidP="00620461">
      <w:r w:rsidRPr="004E3DBA">
        <w:t>TREATMENT AREAS</w:t>
      </w:r>
    </w:p>
    <w:p w14:paraId="1627649E" w14:textId="39493C01" w:rsidR="00620461" w:rsidRPr="004E3DBA" w:rsidRDefault="00620461" w:rsidP="00620461">
      <w:r w:rsidRPr="004E3DBA">
        <w:t>The Accent Prime workstation comes equipped with different sized applicators to treat different areas of stubborn fat, including submental fat, also known as a double chin. Popular treatment areas include:</w:t>
      </w:r>
    </w:p>
    <w:p w14:paraId="004BB960" w14:textId="77777777" w:rsidR="00620461" w:rsidRPr="004E3DBA" w:rsidRDefault="00620461" w:rsidP="00620461">
      <w:pPr>
        <w:pStyle w:val="ListParagraph"/>
        <w:numPr>
          <w:ilvl w:val="0"/>
          <w:numId w:val="8"/>
        </w:numPr>
      </w:pPr>
      <w:r w:rsidRPr="004E3DBA">
        <w:t>Abdomen (belly fat)</w:t>
      </w:r>
    </w:p>
    <w:p w14:paraId="74133F49" w14:textId="77777777" w:rsidR="00620461" w:rsidRPr="004E3DBA" w:rsidRDefault="00620461" w:rsidP="00620461">
      <w:pPr>
        <w:pStyle w:val="ListParagraph"/>
        <w:numPr>
          <w:ilvl w:val="0"/>
          <w:numId w:val="8"/>
        </w:numPr>
      </w:pPr>
      <w:r w:rsidRPr="004E3DBA">
        <w:t>Flanks (love handles)</w:t>
      </w:r>
    </w:p>
    <w:p w14:paraId="216FC231" w14:textId="77777777" w:rsidR="00620461" w:rsidRPr="004E3DBA" w:rsidRDefault="00620461" w:rsidP="00620461">
      <w:pPr>
        <w:pStyle w:val="ListParagraph"/>
        <w:numPr>
          <w:ilvl w:val="0"/>
          <w:numId w:val="8"/>
        </w:numPr>
      </w:pPr>
      <w:r w:rsidRPr="004E3DBA">
        <w:t>Thighs</w:t>
      </w:r>
    </w:p>
    <w:p w14:paraId="57799E9A" w14:textId="77777777" w:rsidR="00620461" w:rsidRPr="004E3DBA" w:rsidRDefault="00620461" w:rsidP="00620461">
      <w:pPr>
        <w:pStyle w:val="ListParagraph"/>
        <w:numPr>
          <w:ilvl w:val="0"/>
          <w:numId w:val="8"/>
        </w:numPr>
      </w:pPr>
      <w:r w:rsidRPr="004E3DBA">
        <w:t xml:space="preserve">Buttocks </w:t>
      </w:r>
    </w:p>
    <w:p w14:paraId="6FC65AC0" w14:textId="77777777" w:rsidR="00620461" w:rsidRPr="004E3DBA" w:rsidRDefault="00620461" w:rsidP="00620461">
      <w:pPr>
        <w:pStyle w:val="ListParagraph"/>
        <w:numPr>
          <w:ilvl w:val="0"/>
          <w:numId w:val="8"/>
        </w:numPr>
      </w:pPr>
      <w:r w:rsidRPr="004E3DBA">
        <w:t>Upper arms</w:t>
      </w:r>
    </w:p>
    <w:p w14:paraId="27946BAA" w14:textId="77777777" w:rsidR="00620461" w:rsidRPr="004E3DBA" w:rsidRDefault="00620461" w:rsidP="00620461">
      <w:pPr>
        <w:pStyle w:val="ListParagraph"/>
        <w:numPr>
          <w:ilvl w:val="0"/>
          <w:numId w:val="8"/>
        </w:numPr>
      </w:pPr>
      <w:r w:rsidRPr="004E3DBA">
        <w:t>Chin and neck area (double chin)</w:t>
      </w:r>
    </w:p>
    <w:p w14:paraId="03F3329A" w14:textId="77777777" w:rsidR="00620461" w:rsidRPr="004E3DBA" w:rsidRDefault="00620461" w:rsidP="00620461">
      <w:pPr>
        <w:pStyle w:val="ListParagraph"/>
        <w:numPr>
          <w:ilvl w:val="0"/>
          <w:numId w:val="8"/>
        </w:numPr>
      </w:pPr>
      <w:r w:rsidRPr="004E3DBA">
        <w:t>Back</w:t>
      </w:r>
    </w:p>
    <w:p w14:paraId="15D802A2" w14:textId="77777777" w:rsidR="00620461" w:rsidRDefault="00620461" w:rsidP="004E3DBA"/>
    <w:p w14:paraId="42991AF5" w14:textId="3F2BFEBA" w:rsidR="009B42DD" w:rsidRPr="004E3DBA" w:rsidRDefault="009B42DD" w:rsidP="004E3DBA">
      <w:r w:rsidRPr="004E3DBA">
        <w:t>FAT REDUCTION BEFORE AND AFTER*</w:t>
      </w:r>
    </w:p>
    <w:p w14:paraId="32304545" w14:textId="77777777" w:rsidR="004E3DBA" w:rsidRPr="004E3DBA" w:rsidRDefault="004E3DBA" w:rsidP="004E3DBA">
      <w:pPr>
        <w:rPr>
          <w:color w:val="FF0000"/>
        </w:rPr>
      </w:pPr>
      <w:r w:rsidRPr="004E3DBA">
        <w:rPr>
          <w:color w:val="FF0000"/>
        </w:rPr>
        <w:t>[INSERT BAS]</w:t>
      </w:r>
    </w:p>
    <w:p w14:paraId="4325F0A9" w14:textId="01C22E1C" w:rsidR="009B42DD" w:rsidRPr="004E3DBA" w:rsidRDefault="009B42DD" w:rsidP="004E3DBA">
      <w:r w:rsidRPr="004E3DBA">
        <w:t>These before and after images depict real patients. Their impressive results emphasize the importance of selecting a skilled provider to perform this technique</w:t>
      </w:r>
      <w:r w:rsidR="00E610D4">
        <w:t>-</w:t>
      </w:r>
      <w:r w:rsidRPr="004E3DBA">
        <w:t xml:space="preserve">sensitive procedure. As with any aesthetic treatment, results may vary.*  </w:t>
      </w:r>
    </w:p>
    <w:p w14:paraId="2F412715" w14:textId="6476E991" w:rsidR="00733185" w:rsidRPr="004E3DBA" w:rsidRDefault="00733185" w:rsidP="004E3DBA">
      <w:r w:rsidRPr="004E3DBA">
        <w:t>SKIN TIGHTENING</w:t>
      </w:r>
    </w:p>
    <w:p w14:paraId="6A8C9CB9" w14:textId="00B04C9F" w:rsidR="00987E49" w:rsidRPr="004E3DBA" w:rsidRDefault="00987E49" w:rsidP="004E3DBA">
      <w:r w:rsidRPr="004E3DBA">
        <w:t xml:space="preserve">Accent Prime tightens skin on both the body and face using advanced Radiofrequency (RF) technology. </w:t>
      </w:r>
      <w:r w:rsidR="00E610D4">
        <w:t>UniPolar Radio Frequency delivers this energy</w:t>
      </w:r>
      <w:r w:rsidRPr="004E3DBA">
        <w:t xml:space="preserve"> to a specific skin layer using focused depth control.</w:t>
      </w:r>
    </w:p>
    <w:p w14:paraId="2F654AA9" w14:textId="685EAC2D" w:rsidR="00987E49" w:rsidRPr="004E3DBA" w:rsidRDefault="00987E49" w:rsidP="004E3DBA">
      <w:r w:rsidRPr="004E3DBA">
        <w:t xml:space="preserve">UniPolar RF energy creates dielectric energy, a form of deep thermal heating. The warming mechanism causes the skin to contract, leaving it looking firmer and tighter. Thermal heating also stimulates the production of collagen. This important protein provides a scaffolding for the skin, helping it remain tight, smooth, and </w:t>
      </w:r>
      <w:r w:rsidR="0080091C" w:rsidRPr="004E3DBA">
        <w:t>youthful</w:t>
      </w:r>
      <w:r w:rsidR="0080091C">
        <w:t xml:space="preserve"> looking</w:t>
      </w:r>
      <w:r w:rsidRPr="004E3DBA">
        <w:t xml:space="preserve">. </w:t>
      </w:r>
    </w:p>
    <w:p w14:paraId="5BEE0CFC" w14:textId="77777777" w:rsidR="00987E49" w:rsidRPr="004E3DBA" w:rsidRDefault="00987E49" w:rsidP="004E3DBA">
      <w:r w:rsidRPr="004E3DBA">
        <w:t>Accent Prime can tighten skin anywhere on the body. Popular treatment areas include:</w:t>
      </w:r>
    </w:p>
    <w:p w14:paraId="56750659" w14:textId="7C5E9CD5" w:rsidR="00987E49" w:rsidRPr="004E3DBA" w:rsidRDefault="00987E49" w:rsidP="004E3DBA">
      <w:pPr>
        <w:pStyle w:val="ListParagraph"/>
        <w:numPr>
          <w:ilvl w:val="0"/>
          <w:numId w:val="7"/>
        </w:numPr>
      </w:pPr>
      <w:r w:rsidRPr="004E3DBA">
        <w:t xml:space="preserve">The face, neck, and chest </w:t>
      </w:r>
    </w:p>
    <w:p w14:paraId="30D1B381" w14:textId="2BA4B1C4" w:rsidR="00987E49" w:rsidRPr="004E3DBA" w:rsidRDefault="00987E49" w:rsidP="004E3DBA">
      <w:pPr>
        <w:pStyle w:val="ListParagraph"/>
        <w:numPr>
          <w:ilvl w:val="0"/>
          <w:numId w:val="7"/>
        </w:numPr>
      </w:pPr>
      <w:r w:rsidRPr="004E3DBA">
        <w:t>The arms</w:t>
      </w:r>
    </w:p>
    <w:p w14:paraId="68447AF3" w14:textId="5071F10E" w:rsidR="00987E49" w:rsidRPr="004E3DBA" w:rsidRDefault="00987E49" w:rsidP="004E3DBA">
      <w:pPr>
        <w:pStyle w:val="ListParagraph"/>
        <w:numPr>
          <w:ilvl w:val="0"/>
          <w:numId w:val="7"/>
        </w:numPr>
      </w:pPr>
      <w:r w:rsidRPr="004E3DBA">
        <w:t>The legs</w:t>
      </w:r>
    </w:p>
    <w:p w14:paraId="3E398459" w14:textId="5807A52B" w:rsidR="00987E49" w:rsidRPr="004E3DBA" w:rsidRDefault="00987E49" w:rsidP="004E3DBA">
      <w:pPr>
        <w:pStyle w:val="ListParagraph"/>
        <w:numPr>
          <w:ilvl w:val="0"/>
          <w:numId w:val="7"/>
        </w:numPr>
      </w:pPr>
      <w:r w:rsidRPr="004E3DBA">
        <w:t>The abdomen</w:t>
      </w:r>
    </w:p>
    <w:p w14:paraId="77407CA9" w14:textId="50E3EAFC" w:rsidR="009B42DD" w:rsidRPr="004E3DBA" w:rsidRDefault="009B42DD" w:rsidP="004E3DBA">
      <w:r w:rsidRPr="004E3DBA">
        <w:t>SKIN TIGHTENING BEFORE AND AFTER*</w:t>
      </w:r>
    </w:p>
    <w:p w14:paraId="670E6707" w14:textId="77777777" w:rsidR="004E3DBA" w:rsidRPr="004E3DBA" w:rsidRDefault="004E3DBA" w:rsidP="004E3DBA">
      <w:pPr>
        <w:rPr>
          <w:color w:val="FF0000"/>
        </w:rPr>
      </w:pPr>
      <w:r w:rsidRPr="004E3DBA">
        <w:rPr>
          <w:color w:val="FF0000"/>
        </w:rPr>
        <w:t>[INSERT BAS]</w:t>
      </w:r>
    </w:p>
    <w:p w14:paraId="7FFB61B1" w14:textId="6B1AAC88" w:rsidR="009B42DD" w:rsidRPr="004E3DBA" w:rsidRDefault="009B42DD" w:rsidP="004E3DBA">
      <w:r w:rsidRPr="004E3DBA">
        <w:t>These before and after images depict real patients. Their impressive results emphasize the importance of selecting a skilled provider to perform this technique</w:t>
      </w:r>
      <w:r w:rsidR="00E610D4">
        <w:t>-</w:t>
      </w:r>
      <w:r w:rsidRPr="004E3DBA">
        <w:t xml:space="preserve">sensitive procedure. As with any aesthetic treatment, results may vary.*  </w:t>
      </w:r>
    </w:p>
    <w:p w14:paraId="7FFDF544" w14:textId="79AFB07C" w:rsidR="00144CE5" w:rsidRDefault="00876328" w:rsidP="004E3DBA">
      <w:r w:rsidRPr="004E3DBA">
        <w:lastRenderedPageBreak/>
        <w:t>CELLULITE REDUCTION</w:t>
      </w:r>
    </w:p>
    <w:p w14:paraId="64127969" w14:textId="7959D164" w:rsidR="002F6402" w:rsidRPr="004E3DBA" w:rsidRDefault="002F6402" w:rsidP="004E3DBA">
      <w:r>
        <w:t xml:space="preserve">Accent Prime utilizes advanced UniPolar RF energy to rejuvenate tissue with deep thermal heating. This effect disrupts fat cells and promotes metabolic flow throughout subcutaneous tissue to smooth out the appearance of dimpled skin. </w:t>
      </w:r>
    </w:p>
    <w:p w14:paraId="643C066A" w14:textId="6DCEFDC0" w:rsidR="004E3DBA" w:rsidRPr="004E3DBA" w:rsidRDefault="004E3DBA" w:rsidP="004E3DBA">
      <w:pPr>
        <w:rPr>
          <w:color w:val="FF0000"/>
        </w:rPr>
      </w:pPr>
      <w:r w:rsidRPr="004E3DBA">
        <w:rPr>
          <w:color w:val="FF0000"/>
        </w:rPr>
        <w:t>[INSERT BAS]</w:t>
      </w:r>
    </w:p>
    <w:p w14:paraId="5E32FCAF" w14:textId="1F941980" w:rsidR="009B42DD" w:rsidRPr="004E3DBA" w:rsidRDefault="009B42DD" w:rsidP="004E3DBA">
      <w:r w:rsidRPr="004E3DBA">
        <w:t>CELLULITE REDUCTION BEFORE AND AFTER*</w:t>
      </w:r>
    </w:p>
    <w:p w14:paraId="6514BB5C" w14:textId="228E4C42" w:rsidR="009B42DD" w:rsidRPr="004E3DBA" w:rsidRDefault="009B42DD" w:rsidP="004E3DBA">
      <w:r w:rsidRPr="004E3DBA">
        <w:t>These before and after images depict real patients. Their impressive results emphasize the importance of selecting a skilled provider to perform this technique</w:t>
      </w:r>
      <w:r w:rsidR="00E610D4">
        <w:t>-</w:t>
      </w:r>
      <w:r w:rsidRPr="004E3DBA">
        <w:t xml:space="preserve">sensitive procedure. As with any aesthetic treatment, results may vary.*  </w:t>
      </w:r>
    </w:p>
    <w:p w14:paraId="7C4C1892" w14:textId="1E8725D2" w:rsidR="00987E49" w:rsidRPr="004E3DBA" w:rsidRDefault="00987E49" w:rsidP="004E3DBA">
      <w:r w:rsidRPr="004E3DBA">
        <w:t>STRETCH MARKS</w:t>
      </w:r>
    </w:p>
    <w:p w14:paraId="47575E18" w14:textId="5A8464E1" w:rsidR="00987E49" w:rsidRPr="004E3DBA" w:rsidRDefault="00987E49" w:rsidP="004E3DBA">
      <w:r w:rsidRPr="004E3DBA">
        <w:t>The same applicators and RF energy that tighten skin can also rejuvenate the appearance of stretch</w:t>
      </w:r>
      <w:r w:rsidR="00E610D4">
        <w:t xml:space="preserve"> </w:t>
      </w:r>
      <w:r w:rsidRPr="004E3DBA">
        <w:t xml:space="preserve">marks. Thermal heating stimulates collagen production, </w:t>
      </w:r>
      <w:r w:rsidR="00E610D4">
        <w:t>rejuvenating</w:t>
      </w:r>
      <w:r w:rsidRPr="004E3DBA">
        <w:t xml:space="preserve"> the scars known as striae or stretch marks.</w:t>
      </w:r>
    </w:p>
    <w:p w14:paraId="75D6D490" w14:textId="1A58F466" w:rsidR="009B42DD" w:rsidRPr="004E3DBA" w:rsidRDefault="009B42DD" w:rsidP="004E3DBA">
      <w:r w:rsidRPr="004E3DBA">
        <w:t>STRETCH MARK REMOVAL BEFORE AND AFTER*</w:t>
      </w:r>
    </w:p>
    <w:p w14:paraId="53F55F01" w14:textId="77777777" w:rsidR="004E3DBA" w:rsidRPr="004E3DBA" w:rsidRDefault="004E3DBA" w:rsidP="004E3DBA">
      <w:pPr>
        <w:rPr>
          <w:color w:val="FF0000"/>
        </w:rPr>
      </w:pPr>
      <w:r w:rsidRPr="004E3DBA">
        <w:rPr>
          <w:color w:val="FF0000"/>
        </w:rPr>
        <w:t>[INSERT BAS]</w:t>
      </w:r>
    </w:p>
    <w:p w14:paraId="4DA59212" w14:textId="511DA7A5" w:rsidR="009B42DD" w:rsidRPr="004E3DBA" w:rsidRDefault="009B42DD" w:rsidP="004E3DBA">
      <w:r w:rsidRPr="004E3DBA">
        <w:t>These before and after images depict real patients. Their impressive results emphasize the importance of selecting a skilled provider to perform this technique</w:t>
      </w:r>
      <w:r w:rsidR="00E610D4">
        <w:t>-</w:t>
      </w:r>
      <w:r w:rsidRPr="004E3DBA">
        <w:t xml:space="preserve">sensitive procedure. As with any aesthetic treatment, results may vary.*  </w:t>
      </w:r>
    </w:p>
    <w:p w14:paraId="697E5B9E" w14:textId="3F5C2171" w:rsidR="004E3DBA" w:rsidRDefault="004E3DBA" w:rsidP="004E3DBA">
      <w:r w:rsidRPr="004E3DBA">
        <w:t>SKIN REJUVENATION AND FACE CONTOURING</w:t>
      </w:r>
    </w:p>
    <w:p w14:paraId="4C7BBBD9" w14:textId="19D555C2" w:rsidR="004E3DBA" w:rsidRDefault="004E3DBA" w:rsidP="004E3DBA">
      <w:r>
        <w:t xml:space="preserve">The Accent Prime </w:t>
      </w:r>
      <w:r w:rsidR="0080091C">
        <w:t xml:space="preserve">has </w:t>
      </w:r>
      <w:r>
        <w:t xml:space="preserve">several applicators </w:t>
      </w:r>
      <w:r w:rsidR="0080091C">
        <w:t>for</w:t>
      </w:r>
      <w:r>
        <w:t xml:space="preserve"> </w:t>
      </w:r>
      <w:r w:rsidR="00ED43DD">
        <w:t>contour</w:t>
      </w:r>
      <w:r w:rsidR="0080091C">
        <w:t>ing</w:t>
      </w:r>
      <w:r w:rsidR="00ED43DD">
        <w:t xml:space="preserve"> both large </w:t>
      </w:r>
      <w:r w:rsidR="00E610D4">
        <w:t>body areas</w:t>
      </w:r>
      <w:r w:rsidR="00ED43DD">
        <w:t xml:space="preserve"> and small areas of the face.</w:t>
      </w:r>
      <w:r>
        <w:t xml:space="preserve"> Combining Ultrasound and RF energies,</w:t>
      </w:r>
      <w:r w:rsidR="00ED43DD">
        <w:t xml:space="preserve"> this </w:t>
      </w:r>
      <w:r>
        <w:t xml:space="preserve">comprehensive body </w:t>
      </w:r>
      <w:r w:rsidR="0080091C">
        <w:t>treatment rejuvenates</w:t>
      </w:r>
      <w:r w:rsidR="00ED43DD">
        <w:t xml:space="preserve"> the skin on the body and face in many ways:</w:t>
      </w:r>
    </w:p>
    <w:p w14:paraId="493DBEA2" w14:textId="7D31BA25" w:rsidR="004E3DBA" w:rsidRDefault="004E3DBA" w:rsidP="004E3DBA">
      <w:pPr>
        <w:pStyle w:val="ListParagraph"/>
        <w:numPr>
          <w:ilvl w:val="0"/>
          <w:numId w:val="5"/>
        </w:numPr>
      </w:pPr>
      <w:r>
        <w:t>Reduces wrinkles</w:t>
      </w:r>
    </w:p>
    <w:p w14:paraId="77BF072A" w14:textId="2118684A" w:rsidR="004E3DBA" w:rsidRDefault="004E3DBA" w:rsidP="004E3DBA">
      <w:pPr>
        <w:pStyle w:val="ListParagraph"/>
        <w:numPr>
          <w:ilvl w:val="0"/>
          <w:numId w:val="5"/>
        </w:numPr>
      </w:pPr>
      <w:r>
        <w:t>Smooths out fine lines</w:t>
      </w:r>
    </w:p>
    <w:p w14:paraId="4065AB4F" w14:textId="4EB7E4C1" w:rsidR="004E3DBA" w:rsidRDefault="004E3DBA" w:rsidP="004E3DBA">
      <w:pPr>
        <w:pStyle w:val="ListParagraph"/>
        <w:numPr>
          <w:ilvl w:val="0"/>
          <w:numId w:val="5"/>
        </w:numPr>
      </w:pPr>
      <w:r>
        <w:t>Reduces dark spots</w:t>
      </w:r>
    </w:p>
    <w:p w14:paraId="7FCFAF61" w14:textId="0C8CEB75" w:rsidR="004E3DBA" w:rsidRDefault="004E3DBA" w:rsidP="004E3DBA">
      <w:pPr>
        <w:pStyle w:val="ListParagraph"/>
        <w:numPr>
          <w:ilvl w:val="0"/>
          <w:numId w:val="5"/>
        </w:numPr>
      </w:pPr>
      <w:r>
        <w:t>Evens out skin tone</w:t>
      </w:r>
    </w:p>
    <w:p w14:paraId="3EA85661" w14:textId="6A1D484A" w:rsidR="004E3DBA" w:rsidRDefault="004E3DBA" w:rsidP="004E3DBA">
      <w:pPr>
        <w:pStyle w:val="ListParagraph"/>
        <w:numPr>
          <w:ilvl w:val="0"/>
          <w:numId w:val="5"/>
        </w:numPr>
      </w:pPr>
      <w:r>
        <w:t>Promotes the production of collagen</w:t>
      </w:r>
    </w:p>
    <w:p w14:paraId="006B1E1F" w14:textId="06C72A05" w:rsidR="004E3DBA" w:rsidRDefault="004E3DBA" w:rsidP="004E3DBA">
      <w:pPr>
        <w:pStyle w:val="ListParagraph"/>
        <w:numPr>
          <w:ilvl w:val="0"/>
          <w:numId w:val="5"/>
        </w:numPr>
      </w:pPr>
      <w:r>
        <w:t>Increases blood flow</w:t>
      </w:r>
    </w:p>
    <w:p w14:paraId="210080A4" w14:textId="2F8DA839" w:rsidR="009B42DD" w:rsidRPr="004E3DBA" w:rsidRDefault="009B42DD" w:rsidP="004E3DBA">
      <w:r w:rsidRPr="004E3DBA">
        <w:t>SKIN REJUVENATION BEFORE AND AFTER*</w:t>
      </w:r>
    </w:p>
    <w:p w14:paraId="6509F584" w14:textId="77777777" w:rsidR="004E3DBA" w:rsidRPr="004E3DBA" w:rsidRDefault="004E3DBA" w:rsidP="004E3DBA">
      <w:pPr>
        <w:rPr>
          <w:color w:val="FF0000"/>
        </w:rPr>
      </w:pPr>
      <w:r w:rsidRPr="004E3DBA">
        <w:rPr>
          <w:color w:val="FF0000"/>
        </w:rPr>
        <w:t>[INSERT BAS]</w:t>
      </w:r>
    </w:p>
    <w:p w14:paraId="2B53D884" w14:textId="5850F4A8" w:rsidR="009B42DD" w:rsidRPr="004E3DBA" w:rsidRDefault="009B42DD" w:rsidP="004E3DBA">
      <w:r w:rsidRPr="004E3DBA">
        <w:t>These before and after images depict real patients. Their impressive results emphasize the importance of selecting a skilled provider to perform this technique</w:t>
      </w:r>
      <w:r w:rsidR="00E610D4">
        <w:t>-</w:t>
      </w:r>
      <w:r w:rsidRPr="004E3DBA">
        <w:t xml:space="preserve">sensitive procedure. As with any aesthetic treatment, results may vary.*  </w:t>
      </w:r>
    </w:p>
    <w:p w14:paraId="5F872E64" w14:textId="600B9DB3" w:rsidR="00876328" w:rsidRPr="004E3DBA" w:rsidRDefault="00876328" w:rsidP="004E3DBA"/>
    <w:p w14:paraId="38ADC108" w14:textId="224E006C" w:rsidR="00876328" w:rsidRPr="004E3DBA" w:rsidRDefault="00876328" w:rsidP="004E3DBA">
      <w:r w:rsidRPr="004E3DBA">
        <w:t>HOW MUCH DOES ACCENT PRIME COST?</w:t>
      </w:r>
    </w:p>
    <w:p w14:paraId="382E4EF7" w14:textId="1F6063A8" w:rsidR="00876328" w:rsidRPr="004E3DBA" w:rsidRDefault="00876328" w:rsidP="004E3DBA">
      <w:r w:rsidRPr="004E3DBA">
        <w:lastRenderedPageBreak/>
        <w:t xml:space="preserve">Accent </w:t>
      </w:r>
      <w:r w:rsidR="00E610D4">
        <w:t>P</w:t>
      </w:r>
      <w:r w:rsidRPr="004E3DBA">
        <w:t xml:space="preserve">rime is a </w:t>
      </w:r>
      <w:r w:rsidR="00E610D4" w:rsidRPr="004E3DBA">
        <w:t>customizable</w:t>
      </w:r>
      <w:r w:rsidRPr="004E3DBA">
        <w:t xml:space="preserve"> treatment</w:t>
      </w:r>
      <w:r w:rsidR="00E610D4">
        <w:t>, and its p</w:t>
      </w:r>
      <w:r w:rsidRPr="004E3DBA">
        <w:t>rice is determined by the specific parameters of each patient’s treatment plan. To get a quote for how much Accent Prime treatments may cost you, schedule a free consultation with the Wellife Center. As the leading provider of non</w:t>
      </w:r>
      <w:r w:rsidR="00E610D4">
        <w:t>-</w:t>
      </w:r>
      <w:r w:rsidRPr="004E3DBA">
        <w:t xml:space="preserve">invasive skin and body treatments, Wellife offers great incentives for new patients. Find out how </w:t>
      </w:r>
      <w:r w:rsidR="00E610D4">
        <w:t>to</w:t>
      </w:r>
      <w:r w:rsidRPr="004E3DBA">
        <w:t xml:space="preserve"> save money on your treatment by reaching out online or calling </w:t>
      </w:r>
      <w:r w:rsidR="00620461" w:rsidRPr="004E3DBA">
        <w:t xml:space="preserve">(678) 274-4928 </w:t>
      </w:r>
      <w:r w:rsidRPr="004E3DBA">
        <w:t>today.</w:t>
      </w:r>
    </w:p>
    <w:p w14:paraId="4CB73294" w14:textId="7A068FDE" w:rsidR="00144CE5" w:rsidRPr="004E3DBA" w:rsidRDefault="00B72914" w:rsidP="004E3DBA">
      <w:r w:rsidRPr="004E3DBA">
        <w:t xml:space="preserve">IS </w:t>
      </w:r>
      <w:r>
        <w:t>IT</w:t>
      </w:r>
      <w:r w:rsidRPr="004E3DBA">
        <w:t xml:space="preserve"> SAFE?</w:t>
      </w:r>
    </w:p>
    <w:p w14:paraId="2B1C41CA" w14:textId="3E7704FB" w:rsidR="00144CE5" w:rsidRPr="004E3DBA" w:rsidRDefault="00B72914" w:rsidP="004E3DBA">
      <w:r>
        <w:t>T</w:t>
      </w:r>
      <w:r w:rsidR="004E6C50" w:rsidRPr="004E3DBA">
        <w:t xml:space="preserve">his body and face contouring treatment is </w:t>
      </w:r>
      <w:r w:rsidR="00E610D4">
        <w:t>completely</w:t>
      </w:r>
      <w:r w:rsidR="004E6C50" w:rsidRPr="004E3DBA">
        <w:t xml:space="preserve"> </w:t>
      </w:r>
      <w:r w:rsidR="00E610D4" w:rsidRPr="004E3DBA">
        <w:t>non</w:t>
      </w:r>
      <w:r w:rsidR="00E610D4">
        <w:t>-</w:t>
      </w:r>
      <w:r w:rsidR="00E610D4" w:rsidRPr="004E3DBA">
        <w:t>invasive</w:t>
      </w:r>
      <w:r w:rsidR="004E6C50" w:rsidRPr="004E3DBA">
        <w:t>. The treatment is safe for all skin types and tones. Additionally, accent prime can gently treat delicate areas of skin aro</w:t>
      </w:r>
      <w:r w:rsidR="00144CE5" w:rsidRPr="004E3DBA">
        <w:t>und the face, neck, and chest. </w:t>
      </w:r>
    </w:p>
    <w:p w14:paraId="11B1C712" w14:textId="0752C482" w:rsidR="004E6C50" w:rsidRPr="004E3DBA" w:rsidRDefault="00B72914" w:rsidP="004E3DBA">
      <w:r w:rsidRPr="004E3DBA">
        <w:t>SIDE EFFECTS</w:t>
      </w:r>
    </w:p>
    <w:p w14:paraId="14A546F6" w14:textId="6BD73C89" w:rsidR="00144CE5" w:rsidRPr="004E3DBA" w:rsidRDefault="004E6C50" w:rsidP="004E3DBA">
      <w:r w:rsidRPr="004E3DBA">
        <w:t>No known side effects have been reported. Furthermore, the treatment requires no downtime. You can return to your normal activities immediately after your treatment.</w:t>
      </w:r>
    </w:p>
    <w:p w14:paraId="1F061CCD" w14:textId="3B3A4D61" w:rsidR="00144CE5" w:rsidRPr="004E3DBA" w:rsidRDefault="00CB0DE5" w:rsidP="004E3DBA">
      <w:r w:rsidRPr="004E3DBA">
        <w:t>HOW MANY TREATMENTS WILL I NEED?</w:t>
      </w:r>
      <w:r w:rsidR="00620461">
        <w:t>*</w:t>
      </w:r>
    </w:p>
    <w:p w14:paraId="7AAC7803" w14:textId="34E93AD1" w:rsidR="00987E49" w:rsidRPr="004E3DBA" w:rsidRDefault="00987E49" w:rsidP="004E3DBA">
      <w:r w:rsidRPr="004E3DBA">
        <w:t>While results may vary, m</w:t>
      </w:r>
      <w:r w:rsidR="0080091C">
        <w:t xml:space="preserve">ost </w:t>
      </w:r>
      <w:r w:rsidRPr="004E3DBA">
        <w:t>patients begin to see results after their second treatment. However, we recommend 4 to 6 treatment</w:t>
      </w:r>
      <w:r w:rsidR="00E610D4">
        <w:t>s</w:t>
      </w:r>
      <w:r w:rsidRPr="004E3DBA">
        <w:t xml:space="preserve"> to obtain the most optimal outcomes possible.</w:t>
      </w:r>
      <w:r w:rsidR="00620461">
        <w:t>*</w:t>
      </w:r>
    </w:p>
    <w:p w14:paraId="360A4FA2" w14:textId="49FE37F4" w:rsidR="00144CE5" w:rsidRPr="004E3DBA" w:rsidRDefault="00144CE5" w:rsidP="004E3DBA">
      <w:r w:rsidRPr="004E3DBA">
        <w:t>ACCENT PRIME vs</w:t>
      </w:r>
      <w:r w:rsidR="00E610D4">
        <w:t>.</w:t>
      </w:r>
      <w:r w:rsidRPr="004E3DBA">
        <w:t xml:space="preserve"> COOLSCULPTING</w:t>
      </w:r>
    </w:p>
    <w:p w14:paraId="39F6BCF8" w14:textId="4890E0BE" w:rsidR="00086CA6" w:rsidRPr="004E3DBA" w:rsidRDefault="00086CA6" w:rsidP="004E3DBA">
      <w:r w:rsidRPr="004E3DBA">
        <w:t>Accent Prime holds its own compared to any other non</w:t>
      </w:r>
      <w:r w:rsidR="00E610D4">
        <w:t>-</w:t>
      </w:r>
      <w:r w:rsidRPr="004E3DBA">
        <w:t xml:space="preserve">invasive body contouring treatment. </w:t>
      </w:r>
      <w:r w:rsidR="00E610D4">
        <w:t>C</w:t>
      </w:r>
      <w:r w:rsidRPr="004E3DBA">
        <w:t xml:space="preserve">ompared to CoolSculpting, the leading non-surgical fat reduction treatment, Accent Prime offers patients many advantages. </w:t>
      </w:r>
    </w:p>
    <w:p w14:paraId="5B1CA9B3" w14:textId="1F0D580B" w:rsidR="00086CA6" w:rsidRPr="00B72914" w:rsidRDefault="00B72914" w:rsidP="004E3DBA">
      <w:pPr>
        <w:rPr>
          <w:color w:val="FF0000"/>
        </w:rPr>
      </w:pPr>
      <w:r w:rsidRPr="00B72914">
        <w:rPr>
          <w:color w:val="FF0000"/>
        </w:rPr>
        <w:t xml:space="preserve">[Please create this chart so it looks nice in </w:t>
      </w:r>
      <w:r w:rsidR="00E610D4" w:rsidRPr="00B72914">
        <w:rPr>
          <w:color w:val="FF0000"/>
        </w:rPr>
        <w:t>WordPress</w:t>
      </w:r>
      <w:r w:rsidRPr="00B72914">
        <w:rPr>
          <w:color w:val="FF0000"/>
        </w:rPr>
        <w:t>. Thanks]</w:t>
      </w:r>
    </w:p>
    <w:tbl>
      <w:tblPr>
        <w:tblStyle w:val="TableGrid"/>
        <w:tblW w:w="0" w:type="auto"/>
        <w:tblLook w:val="04A0" w:firstRow="1" w:lastRow="0" w:firstColumn="1" w:lastColumn="0" w:noHBand="0" w:noVBand="1"/>
      </w:tblPr>
      <w:tblGrid>
        <w:gridCol w:w="3116"/>
        <w:gridCol w:w="3117"/>
        <w:gridCol w:w="3117"/>
      </w:tblGrid>
      <w:tr w:rsidR="00086CA6" w:rsidRPr="004E3DBA" w14:paraId="1606CAFB" w14:textId="77777777" w:rsidTr="00FA7F30">
        <w:tc>
          <w:tcPr>
            <w:tcW w:w="9350" w:type="dxa"/>
            <w:gridSpan w:val="3"/>
          </w:tcPr>
          <w:p w14:paraId="7304B0FD" w14:textId="7706D3DE" w:rsidR="00086CA6" w:rsidRPr="004E3DBA" w:rsidRDefault="00086CA6" w:rsidP="004E3DBA">
            <w:r w:rsidRPr="004E3DBA">
              <w:t>ACCENT PRIME vs</w:t>
            </w:r>
            <w:r w:rsidR="00E610D4">
              <w:t>.</w:t>
            </w:r>
            <w:r w:rsidRPr="004E3DBA">
              <w:t xml:space="preserve"> COOLSCULPTING</w:t>
            </w:r>
          </w:p>
        </w:tc>
      </w:tr>
      <w:tr w:rsidR="00086CA6" w:rsidRPr="004E3DBA" w14:paraId="30306B1E" w14:textId="77777777" w:rsidTr="00086CA6">
        <w:tc>
          <w:tcPr>
            <w:tcW w:w="3116" w:type="dxa"/>
          </w:tcPr>
          <w:p w14:paraId="1DA5B668" w14:textId="5F80F322" w:rsidR="00086CA6" w:rsidRPr="004E3DBA" w:rsidRDefault="00086CA6" w:rsidP="004E3DBA"/>
        </w:tc>
        <w:tc>
          <w:tcPr>
            <w:tcW w:w="3117" w:type="dxa"/>
          </w:tcPr>
          <w:p w14:paraId="79538899" w14:textId="3ADC2D9B" w:rsidR="00086CA6" w:rsidRPr="004E3DBA" w:rsidRDefault="00086CA6" w:rsidP="004E3DBA">
            <w:r w:rsidRPr="004E3DBA">
              <w:t>ACCENT PRIME</w:t>
            </w:r>
          </w:p>
        </w:tc>
        <w:tc>
          <w:tcPr>
            <w:tcW w:w="3117" w:type="dxa"/>
          </w:tcPr>
          <w:p w14:paraId="14AC471A" w14:textId="62B02CE9" w:rsidR="00086CA6" w:rsidRPr="004E3DBA" w:rsidRDefault="00086CA6" w:rsidP="004E3DBA">
            <w:r w:rsidRPr="004E3DBA">
              <w:t>COOLSCULPTING</w:t>
            </w:r>
          </w:p>
        </w:tc>
      </w:tr>
      <w:tr w:rsidR="00086CA6" w:rsidRPr="004E3DBA" w14:paraId="7FDA99CA" w14:textId="77777777" w:rsidTr="00086CA6">
        <w:tc>
          <w:tcPr>
            <w:tcW w:w="3116" w:type="dxa"/>
          </w:tcPr>
          <w:p w14:paraId="4C8A19FE" w14:textId="1C982572" w:rsidR="00086CA6" w:rsidRPr="004E3DBA" w:rsidRDefault="00086CA6" w:rsidP="004E3DBA">
            <w:r w:rsidRPr="004E3DBA">
              <w:t>Reduces Fat without Surgery</w:t>
            </w:r>
          </w:p>
        </w:tc>
        <w:tc>
          <w:tcPr>
            <w:tcW w:w="3117" w:type="dxa"/>
          </w:tcPr>
          <w:p w14:paraId="6913F2AC" w14:textId="0987ABCA" w:rsidR="00086CA6" w:rsidRPr="004E3DBA" w:rsidRDefault="00086CA6" w:rsidP="004E3DBA">
            <w:r w:rsidRPr="004E3DBA">
              <w:rPr>
                <w:noProof/>
              </w:rPr>
              <w:drawing>
                <wp:inline distT="0" distB="0" distL="0" distR="0" wp14:anchorId="1D09EB0E" wp14:editId="0EE800CE">
                  <wp:extent cx="374650" cy="374650"/>
                  <wp:effectExtent l="0" t="0" r="6350" b="0"/>
                  <wp:docPr id="1" name="Graphic 1"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Checkmark with solid fill"/>
                          <pic:cNvPicPr/>
                        </pic:nvPicPr>
                        <pic:blipFill>
                          <a:blip r:embed="rId5" cstate="print">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a:xfrm>
                            <a:off x="0" y="0"/>
                            <a:ext cx="385729" cy="385729"/>
                          </a:xfrm>
                          <a:prstGeom prst="rect">
                            <a:avLst/>
                          </a:prstGeom>
                        </pic:spPr>
                      </pic:pic>
                    </a:graphicData>
                  </a:graphic>
                </wp:inline>
              </w:drawing>
            </w:r>
            <w:r w:rsidRPr="004E3DBA">
              <w:t>Eliminates fat cells using Cold Shear Wave technology to induce lipolysis</w:t>
            </w:r>
          </w:p>
        </w:tc>
        <w:tc>
          <w:tcPr>
            <w:tcW w:w="3117" w:type="dxa"/>
          </w:tcPr>
          <w:p w14:paraId="3D51A2AD" w14:textId="073F4B39" w:rsidR="00086CA6" w:rsidRPr="004E3DBA" w:rsidRDefault="00086CA6" w:rsidP="004E3DBA">
            <w:r w:rsidRPr="004E3DBA">
              <w:rPr>
                <w:noProof/>
              </w:rPr>
              <w:drawing>
                <wp:inline distT="0" distB="0" distL="0" distR="0" wp14:anchorId="00E3BD95" wp14:editId="3BECBF37">
                  <wp:extent cx="374650" cy="374650"/>
                  <wp:effectExtent l="0" t="0" r="6350" b="0"/>
                  <wp:docPr id="3" name="Graphic 3"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Checkmark with solid fill"/>
                          <pic:cNvPicPr/>
                        </pic:nvPicPr>
                        <pic:blipFill>
                          <a:blip r:embed="rId5" cstate="print">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a:xfrm>
                            <a:off x="0" y="0"/>
                            <a:ext cx="385729" cy="385729"/>
                          </a:xfrm>
                          <a:prstGeom prst="rect">
                            <a:avLst/>
                          </a:prstGeom>
                        </pic:spPr>
                      </pic:pic>
                    </a:graphicData>
                  </a:graphic>
                </wp:inline>
              </w:drawing>
            </w:r>
            <w:r w:rsidRPr="004E3DBA">
              <w:t>Eliminates fat cells using Controlled Cooling to induce Cryolipolysis</w:t>
            </w:r>
          </w:p>
        </w:tc>
      </w:tr>
      <w:tr w:rsidR="00086CA6" w:rsidRPr="004E3DBA" w14:paraId="675018E9" w14:textId="77777777" w:rsidTr="00086CA6">
        <w:tc>
          <w:tcPr>
            <w:tcW w:w="3116" w:type="dxa"/>
          </w:tcPr>
          <w:p w14:paraId="35C2B6A5" w14:textId="254FD130" w:rsidR="00086CA6" w:rsidRPr="004E3DBA" w:rsidRDefault="00086CA6" w:rsidP="004E3DBA">
            <w:r w:rsidRPr="004E3DBA">
              <w:t>Tightens Skin</w:t>
            </w:r>
          </w:p>
        </w:tc>
        <w:tc>
          <w:tcPr>
            <w:tcW w:w="3117" w:type="dxa"/>
          </w:tcPr>
          <w:p w14:paraId="09E5A412" w14:textId="0218EDA4" w:rsidR="00086CA6" w:rsidRPr="004E3DBA" w:rsidRDefault="00086CA6" w:rsidP="004E3DBA">
            <w:r w:rsidRPr="004E3DBA">
              <w:rPr>
                <w:noProof/>
              </w:rPr>
              <w:drawing>
                <wp:inline distT="0" distB="0" distL="0" distR="0" wp14:anchorId="11615FD5" wp14:editId="5FA62B26">
                  <wp:extent cx="374650" cy="374650"/>
                  <wp:effectExtent l="0" t="0" r="6350" b="0"/>
                  <wp:docPr id="8" name="Graphic 8"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Checkmark with solid fill"/>
                          <pic:cNvPicPr/>
                        </pic:nvPicPr>
                        <pic:blipFill>
                          <a:blip r:embed="rId5" cstate="print">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a:xfrm>
                            <a:off x="0" y="0"/>
                            <a:ext cx="385729" cy="385729"/>
                          </a:xfrm>
                          <a:prstGeom prst="rect">
                            <a:avLst/>
                          </a:prstGeom>
                        </pic:spPr>
                      </pic:pic>
                    </a:graphicData>
                  </a:graphic>
                </wp:inline>
              </w:drawing>
            </w:r>
          </w:p>
        </w:tc>
        <w:tc>
          <w:tcPr>
            <w:tcW w:w="3117" w:type="dxa"/>
          </w:tcPr>
          <w:p w14:paraId="49D40EFF" w14:textId="04D22733" w:rsidR="00086CA6" w:rsidRPr="004E3DBA" w:rsidRDefault="00086CA6" w:rsidP="004E3DBA">
            <w:r w:rsidRPr="004E3DBA">
              <w:t>CoolSculpting is FDA cleared to tighten skin only in the submental region</w:t>
            </w:r>
          </w:p>
        </w:tc>
      </w:tr>
      <w:tr w:rsidR="00086CA6" w:rsidRPr="004E3DBA" w14:paraId="444DB855" w14:textId="77777777" w:rsidTr="00086CA6">
        <w:tc>
          <w:tcPr>
            <w:tcW w:w="3116" w:type="dxa"/>
          </w:tcPr>
          <w:p w14:paraId="04C68884" w14:textId="0D369391" w:rsidR="00086CA6" w:rsidRPr="004E3DBA" w:rsidRDefault="00086CA6" w:rsidP="004E3DBA">
            <w:r w:rsidRPr="004E3DBA">
              <w:t>Reduces Cellulite</w:t>
            </w:r>
          </w:p>
        </w:tc>
        <w:tc>
          <w:tcPr>
            <w:tcW w:w="3117" w:type="dxa"/>
          </w:tcPr>
          <w:p w14:paraId="4F6FDDE2" w14:textId="01C7D275" w:rsidR="00086CA6" w:rsidRPr="004E3DBA" w:rsidRDefault="00086CA6" w:rsidP="004E3DBA">
            <w:r w:rsidRPr="004E3DBA">
              <w:rPr>
                <w:noProof/>
              </w:rPr>
              <w:drawing>
                <wp:inline distT="0" distB="0" distL="0" distR="0" wp14:anchorId="69E18F7E" wp14:editId="0D4ACF70">
                  <wp:extent cx="374650" cy="374650"/>
                  <wp:effectExtent l="0" t="0" r="6350" b="0"/>
                  <wp:docPr id="9" name="Graphic 9"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Checkmark with solid fill"/>
                          <pic:cNvPicPr/>
                        </pic:nvPicPr>
                        <pic:blipFill>
                          <a:blip r:embed="rId5" cstate="print">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a:xfrm>
                            <a:off x="0" y="0"/>
                            <a:ext cx="385729" cy="385729"/>
                          </a:xfrm>
                          <a:prstGeom prst="rect">
                            <a:avLst/>
                          </a:prstGeom>
                        </pic:spPr>
                      </pic:pic>
                    </a:graphicData>
                  </a:graphic>
                </wp:inline>
              </w:drawing>
            </w:r>
          </w:p>
        </w:tc>
        <w:tc>
          <w:tcPr>
            <w:tcW w:w="3117" w:type="dxa"/>
          </w:tcPr>
          <w:p w14:paraId="11A00E35" w14:textId="0A04AD12" w:rsidR="00086CA6" w:rsidRPr="004E3DBA" w:rsidRDefault="00086CA6" w:rsidP="004E3DBA">
            <w:r w:rsidRPr="004E3DBA">
              <w:rPr>
                <w:noProof/>
              </w:rPr>
              <w:drawing>
                <wp:inline distT="0" distB="0" distL="0" distR="0" wp14:anchorId="7070338C" wp14:editId="1B7681EA">
                  <wp:extent cx="374650" cy="374650"/>
                  <wp:effectExtent l="0" t="0" r="0" b="6350"/>
                  <wp:docPr id="5" name="Graphic 5" descr="Clos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descr="Close with solid fill"/>
                          <pic:cNvPicPr/>
                        </pic:nvPicPr>
                        <pic:blipFill>
                          <a:blip r:embed="rId7" cstate="print">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a:xfrm>
                            <a:off x="0" y="0"/>
                            <a:ext cx="377199" cy="377199"/>
                          </a:xfrm>
                          <a:prstGeom prst="rect">
                            <a:avLst/>
                          </a:prstGeom>
                        </pic:spPr>
                      </pic:pic>
                    </a:graphicData>
                  </a:graphic>
                </wp:inline>
              </w:drawing>
            </w:r>
            <w:r w:rsidRPr="004E3DBA">
              <w:t xml:space="preserve"> CoolSculpting is NOT FDA cleared to reduce cellulite.</w:t>
            </w:r>
          </w:p>
        </w:tc>
      </w:tr>
      <w:tr w:rsidR="00086CA6" w:rsidRPr="004E3DBA" w14:paraId="661B6DB9" w14:textId="77777777" w:rsidTr="00086CA6">
        <w:tc>
          <w:tcPr>
            <w:tcW w:w="3116" w:type="dxa"/>
          </w:tcPr>
          <w:p w14:paraId="12B2F26F" w14:textId="2C62B1D2" w:rsidR="00086CA6" w:rsidRPr="004E3DBA" w:rsidRDefault="00086CA6" w:rsidP="004E3DBA">
            <w:r w:rsidRPr="004E3DBA">
              <w:t>Reduces Appearance of Stretch Marks</w:t>
            </w:r>
          </w:p>
        </w:tc>
        <w:tc>
          <w:tcPr>
            <w:tcW w:w="3117" w:type="dxa"/>
          </w:tcPr>
          <w:p w14:paraId="760B3502" w14:textId="614C8786" w:rsidR="00086CA6" w:rsidRPr="004E3DBA" w:rsidRDefault="00086CA6" w:rsidP="004E3DBA">
            <w:r w:rsidRPr="004E3DBA">
              <w:rPr>
                <w:noProof/>
              </w:rPr>
              <w:drawing>
                <wp:inline distT="0" distB="0" distL="0" distR="0" wp14:anchorId="4FF80F66" wp14:editId="7A738F39">
                  <wp:extent cx="374650" cy="374650"/>
                  <wp:effectExtent l="0" t="0" r="6350" b="0"/>
                  <wp:docPr id="10" name="Graphic 10"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Checkmark with solid fill"/>
                          <pic:cNvPicPr/>
                        </pic:nvPicPr>
                        <pic:blipFill>
                          <a:blip r:embed="rId5" cstate="print">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a:xfrm>
                            <a:off x="0" y="0"/>
                            <a:ext cx="385729" cy="385729"/>
                          </a:xfrm>
                          <a:prstGeom prst="rect">
                            <a:avLst/>
                          </a:prstGeom>
                        </pic:spPr>
                      </pic:pic>
                    </a:graphicData>
                  </a:graphic>
                </wp:inline>
              </w:drawing>
            </w:r>
          </w:p>
        </w:tc>
        <w:tc>
          <w:tcPr>
            <w:tcW w:w="3117" w:type="dxa"/>
          </w:tcPr>
          <w:p w14:paraId="26FD7FC5" w14:textId="3E4A6F60" w:rsidR="00086CA6" w:rsidRPr="004E3DBA" w:rsidRDefault="00086CA6" w:rsidP="004E3DBA">
            <w:r w:rsidRPr="004E3DBA">
              <w:rPr>
                <w:noProof/>
              </w:rPr>
              <w:drawing>
                <wp:inline distT="0" distB="0" distL="0" distR="0" wp14:anchorId="489F7E7B" wp14:editId="29C40EE6">
                  <wp:extent cx="374650" cy="374650"/>
                  <wp:effectExtent l="0" t="0" r="0" b="6350"/>
                  <wp:docPr id="12" name="Graphic 12" descr="Clos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descr="Close with solid fill"/>
                          <pic:cNvPicPr/>
                        </pic:nvPicPr>
                        <pic:blipFill>
                          <a:blip r:embed="rId7" cstate="print">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a:xfrm>
                            <a:off x="0" y="0"/>
                            <a:ext cx="377199" cy="377199"/>
                          </a:xfrm>
                          <a:prstGeom prst="rect">
                            <a:avLst/>
                          </a:prstGeom>
                        </pic:spPr>
                      </pic:pic>
                    </a:graphicData>
                  </a:graphic>
                </wp:inline>
              </w:drawing>
            </w:r>
            <w:r w:rsidRPr="004E3DBA">
              <w:t xml:space="preserve"> CoolSculpting is NOT FDA cleared to reduce stretch marks.</w:t>
            </w:r>
          </w:p>
        </w:tc>
      </w:tr>
      <w:tr w:rsidR="00086CA6" w:rsidRPr="004E3DBA" w14:paraId="29D96BC3" w14:textId="77777777" w:rsidTr="00086CA6">
        <w:tc>
          <w:tcPr>
            <w:tcW w:w="3116" w:type="dxa"/>
          </w:tcPr>
          <w:p w14:paraId="454D4526" w14:textId="617C5BB4" w:rsidR="00086CA6" w:rsidRPr="004E3DBA" w:rsidRDefault="00086CA6" w:rsidP="004E3DBA">
            <w:r w:rsidRPr="004E3DBA">
              <w:lastRenderedPageBreak/>
              <w:t>Rejuvenates Skin</w:t>
            </w:r>
          </w:p>
        </w:tc>
        <w:tc>
          <w:tcPr>
            <w:tcW w:w="3117" w:type="dxa"/>
          </w:tcPr>
          <w:p w14:paraId="40628EB5" w14:textId="7AD6F389" w:rsidR="00086CA6" w:rsidRPr="004E3DBA" w:rsidRDefault="00086CA6" w:rsidP="004E3DBA">
            <w:r w:rsidRPr="004E3DBA">
              <w:rPr>
                <w:noProof/>
              </w:rPr>
              <w:drawing>
                <wp:inline distT="0" distB="0" distL="0" distR="0" wp14:anchorId="2349C53C" wp14:editId="60204904">
                  <wp:extent cx="374650" cy="374650"/>
                  <wp:effectExtent l="0" t="0" r="6350" b="0"/>
                  <wp:docPr id="11" name="Graphic 11"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Checkmark with solid fill"/>
                          <pic:cNvPicPr/>
                        </pic:nvPicPr>
                        <pic:blipFill>
                          <a:blip r:embed="rId5" cstate="print">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a:xfrm>
                            <a:off x="0" y="0"/>
                            <a:ext cx="385729" cy="385729"/>
                          </a:xfrm>
                          <a:prstGeom prst="rect">
                            <a:avLst/>
                          </a:prstGeom>
                        </pic:spPr>
                      </pic:pic>
                    </a:graphicData>
                  </a:graphic>
                </wp:inline>
              </w:drawing>
            </w:r>
          </w:p>
        </w:tc>
        <w:tc>
          <w:tcPr>
            <w:tcW w:w="3117" w:type="dxa"/>
          </w:tcPr>
          <w:p w14:paraId="20098FAC" w14:textId="519DFD76" w:rsidR="00086CA6" w:rsidRPr="004E3DBA" w:rsidRDefault="00086CA6" w:rsidP="004E3DBA">
            <w:r w:rsidRPr="004E3DBA">
              <w:rPr>
                <w:noProof/>
              </w:rPr>
              <w:drawing>
                <wp:inline distT="0" distB="0" distL="0" distR="0" wp14:anchorId="35117DFF" wp14:editId="7B1B6937">
                  <wp:extent cx="374650" cy="374650"/>
                  <wp:effectExtent l="0" t="0" r="0" b="6350"/>
                  <wp:docPr id="7" name="Graphic 7" descr="Clos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descr="Close with solid fill"/>
                          <pic:cNvPicPr/>
                        </pic:nvPicPr>
                        <pic:blipFill>
                          <a:blip r:embed="rId7" cstate="print">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a:xfrm>
                            <a:off x="0" y="0"/>
                            <a:ext cx="377199" cy="377199"/>
                          </a:xfrm>
                          <a:prstGeom prst="rect">
                            <a:avLst/>
                          </a:prstGeom>
                        </pic:spPr>
                      </pic:pic>
                    </a:graphicData>
                  </a:graphic>
                </wp:inline>
              </w:drawing>
            </w:r>
            <w:r w:rsidRPr="004E3DBA">
              <w:t xml:space="preserve"> CoolSculpting is NOT FDA cleared to rejuvenate skin.</w:t>
            </w:r>
          </w:p>
        </w:tc>
      </w:tr>
      <w:tr w:rsidR="00086CA6" w:rsidRPr="004E3DBA" w14:paraId="6137CA9B" w14:textId="77777777" w:rsidTr="00086CA6">
        <w:tc>
          <w:tcPr>
            <w:tcW w:w="3116" w:type="dxa"/>
          </w:tcPr>
          <w:p w14:paraId="004ADD83" w14:textId="36C570C9" w:rsidR="00086CA6" w:rsidRPr="004E3DBA" w:rsidRDefault="00086CA6" w:rsidP="004E3DBA">
            <w:r w:rsidRPr="004E3DBA">
              <w:t>Treatment Areas:</w:t>
            </w:r>
          </w:p>
        </w:tc>
        <w:tc>
          <w:tcPr>
            <w:tcW w:w="3117" w:type="dxa"/>
          </w:tcPr>
          <w:p w14:paraId="2535EC20" w14:textId="77777777" w:rsidR="00086CA6" w:rsidRPr="004E3DBA" w:rsidRDefault="00086CA6" w:rsidP="004E3DBA">
            <w:r w:rsidRPr="004E3DBA">
              <w:t>Face contouring</w:t>
            </w:r>
          </w:p>
          <w:p w14:paraId="6F5D0BF0" w14:textId="77777777" w:rsidR="00086CA6" w:rsidRPr="004E3DBA" w:rsidRDefault="00086CA6" w:rsidP="004E3DBA">
            <w:r w:rsidRPr="004E3DBA">
              <w:t>Chin and Neck area</w:t>
            </w:r>
          </w:p>
          <w:p w14:paraId="1D299C88" w14:textId="77777777" w:rsidR="00086CA6" w:rsidRPr="004E3DBA" w:rsidRDefault="00086CA6" w:rsidP="004E3DBA">
            <w:r w:rsidRPr="004E3DBA">
              <w:t>Abdomen (belly)</w:t>
            </w:r>
          </w:p>
          <w:p w14:paraId="2FA45CBB" w14:textId="77777777" w:rsidR="00086CA6" w:rsidRPr="004E3DBA" w:rsidRDefault="00086CA6" w:rsidP="004E3DBA">
            <w:r w:rsidRPr="004E3DBA">
              <w:t>Flanks (love handles)</w:t>
            </w:r>
          </w:p>
          <w:p w14:paraId="7ED56919" w14:textId="77777777" w:rsidR="00086CA6" w:rsidRPr="004E3DBA" w:rsidRDefault="00086CA6" w:rsidP="004E3DBA">
            <w:r w:rsidRPr="004E3DBA">
              <w:t>Buttocks</w:t>
            </w:r>
          </w:p>
          <w:p w14:paraId="6C3DA92A" w14:textId="77777777" w:rsidR="00086CA6" w:rsidRPr="004E3DBA" w:rsidRDefault="00086CA6" w:rsidP="004E3DBA">
            <w:r w:rsidRPr="004E3DBA">
              <w:t>Thighs</w:t>
            </w:r>
          </w:p>
          <w:p w14:paraId="31346CD3" w14:textId="5285BC20" w:rsidR="00086CA6" w:rsidRPr="004E3DBA" w:rsidRDefault="00086CA6" w:rsidP="004E3DBA">
            <w:r w:rsidRPr="004E3DBA">
              <w:t>Back</w:t>
            </w:r>
          </w:p>
          <w:p w14:paraId="6F8F0B03" w14:textId="696F9277" w:rsidR="00086CA6" w:rsidRPr="004E3DBA" w:rsidRDefault="00086CA6" w:rsidP="004E3DBA">
            <w:r w:rsidRPr="004E3DBA">
              <w:t>Upper arms</w:t>
            </w:r>
          </w:p>
          <w:p w14:paraId="53209945" w14:textId="1F9EFBF3" w:rsidR="00086CA6" w:rsidRPr="004E3DBA" w:rsidRDefault="00086CA6" w:rsidP="004E3DBA"/>
        </w:tc>
        <w:tc>
          <w:tcPr>
            <w:tcW w:w="3117" w:type="dxa"/>
          </w:tcPr>
          <w:p w14:paraId="47A3E5D5" w14:textId="35720E27" w:rsidR="00086CA6" w:rsidRPr="004E3DBA" w:rsidRDefault="00086CA6" w:rsidP="004E3DBA">
            <w:r w:rsidRPr="004E3DBA">
              <w:t>Submental region</w:t>
            </w:r>
          </w:p>
          <w:p w14:paraId="75B4F6F7" w14:textId="77777777" w:rsidR="00086CA6" w:rsidRPr="004E3DBA" w:rsidRDefault="00086CA6" w:rsidP="004E3DBA">
            <w:r w:rsidRPr="004E3DBA">
              <w:t>Abdomen (belly)</w:t>
            </w:r>
          </w:p>
          <w:p w14:paraId="3A7352B9" w14:textId="77777777" w:rsidR="00086CA6" w:rsidRPr="004E3DBA" w:rsidRDefault="00086CA6" w:rsidP="004E3DBA">
            <w:r w:rsidRPr="004E3DBA">
              <w:t>Flanks (love handles)</w:t>
            </w:r>
          </w:p>
          <w:p w14:paraId="753959BF" w14:textId="77777777" w:rsidR="00086CA6" w:rsidRPr="004E3DBA" w:rsidRDefault="00086CA6" w:rsidP="004E3DBA">
            <w:r w:rsidRPr="004E3DBA">
              <w:t>Buttocks</w:t>
            </w:r>
          </w:p>
          <w:p w14:paraId="3434ECB9" w14:textId="77777777" w:rsidR="00086CA6" w:rsidRPr="004E3DBA" w:rsidRDefault="00086CA6" w:rsidP="004E3DBA">
            <w:r w:rsidRPr="004E3DBA">
              <w:t>Thighs</w:t>
            </w:r>
          </w:p>
          <w:p w14:paraId="6D6A4441" w14:textId="58CDA318" w:rsidR="00086CA6" w:rsidRPr="004E3DBA" w:rsidRDefault="00086CA6" w:rsidP="004E3DBA">
            <w:r w:rsidRPr="004E3DBA">
              <w:t>Back</w:t>
            </w:r>
          </w:p>
          <w:p w14:paraId="63F6B159" w14:textId="7852DC5C" w:rsidR="00086CA6" w:rsidRPr="004E3DBA" w:rsidRDefault="00086CA6" w:rsidP="004E3DBA">
            <w:r w:rsidRPr="004E3DBA">
              <w:t>Armpits</w:t>
            </w:r>
          </w:p>
          <w:p w14:paraId="1DDC9C4D" w14:textId="35A0F1DD" w:rsidR="00086CA6" w:rsidRPr="004E3DBA" w:rsidRDefault="00086CA6" w:rsidP="004E3DBA">
            <w:r w:rsidRPr="004E3DBA">
              <w:t>Upper arms</w:t>
            </w:r>
          </w:p>
          <w:p w14:paraId="24A4CC21" w14:textId="77777777" w:rsidR="00086CA6" w:rsidRPr="004E3DBA" w:rsidRDefault="00086CA6" w:rsidP="004E3DBA"/>
        </w:tc>
      </w:tr>
      <w:tr w:rsidR="00086CA6" w:rsidRPr="004E3DBA" w14:paraId="28B6C4DF" w14:textId="77777777" w:rsidTr="00086CA6">
        <w:tc>
          <w:tcPr>
            <w:tcW w:w="3116" w:type="dxa"/>
          </w:tcPr>
          <w:p w14:paraId="34647420" w14:textId="5656CD7F" w:rsidR="00086CA6" w:rsidRPr="004E3DBA" w:rsidRDefault="00086CA6" w:rsidP="004E3DBA">
            <w:r w:rsidRPr="004E3DBA">
              <w:t>Treatment Time:</w:t>
            </w:r>
          </w:p>
        </w:tc>
        <w:tc>
          <w:tcPr>
            <w:tcW w:w="3117" w:type="dxa"/>
          </w:tcPr>
          <w:p w14:paraId="0CC7C4F9" w14:textId="316F61B9" w:rsidR="00086CA6" w:rsidRPr="004E3DBA" w:rsidRDefault="004D6780" w:rsidP="004E3DBA">
            <w:r w:rsidRPr="004E3DBA">
              <w:t>30</w:t>
            </w:r>
            <w:r w:rsidR="00086CA6" w:rsidRPr="004E3DBA">
              <w:t>-minutes</w:t>
            </w:r>
            <w:r w:rsidRPr="004E3DBA">
              <w:t xml:space="preserve"> to 60-minutes</w:t>
            </w:r>
          </w:p>
        </w:tc>
        <w:tc>
          <w:tcPr>
            <w:tcW w:w="3117" w:type="dxa"/>
          </w:tcPr>
          <w:p w14:paraId="66DC33A9" w14:textId="45BA2024" w:rsidR="00086CA6" w:rsidRPr="004E3DBA" w:rsidRDefault="00086CA6" w:rsidP="004E3DBA">
            <w:r w:rsidRPr="004E3DBA">
              <w:t>35-minutes to 90-minutes (depending on treatment area)</w:t>
            </w:r>
          </w:p>
        </w:tc>
      </w:tr>
      <w:tr w:rsidR="00086CA6" w:rsidRPr="004E3DBA" w14:paraId="64FC5BBF" w14:textId="77777777" w:rsidTr="00086CA6">
        <w:tc>
          <w:tcPr>
            <w:tcW w:w="3116" w:type="dxa"/>
          </w:tcPr>
          <w:p w14:paraId="06AB56C3" w14:textId="05F76B8F" w:rsidR="00086CA6" w:rsidRPr="004E3DBA" w:rsidRDefault="00086CA6" w:rsidP="004E3DBA">
            <w:r w:rsidRPr="004E3DBA">
              <w:t>No Downtime:</w:t>
            </w:r>
          </w:p>
        </w:tc>
        <w:tc>
          <w:tcPr>
            <w:tcW w:w="3117" w:type="dxa"/>
          </w:tcPr>
          <w:p w14:paraId="762C2FB5" w14:textId="48B9518F" w:rsidR="00086CA6" w:rsidRPr="004E3DBA" w:rsidRDefault="00086CA6" w:rsidP="004E3DBA">
            <w:r w:rsidRPr="004E3DBA">
              <w:t>No downtime required</w:t>
            </w:r>
          </w:p>
        </w:tc>
        <w:tc>
          <w:tcPr>
            <w:tcW w:w="3117" w:type="dxa"/>
          </w:tcPr>
          <w:p w14:paraId="182F2DCA" w14:textId="3F8F3E86" w:rsidR="00086CA6" w:rsidRPr="004E3DBA" w:rsidRDefault="00086CA6" w:rsidP="004E3DBA">
            <w:r w:rsidRPr="004E3DBA">
              <w:t>Some downtime required</w:t>
            </w:r>
          </w:p>
        </w:tc>
      </w:tr>
      <w:tr w:rsidR="00086CA6" w:rsidRPr="004E3DBA" w14:paraId="4BB1B404" w14:textId="77777777" w:rsidTr="00086CA6">
        <w:tc>
          <w:tcPr>
            <w:tcW w:w="3116" w:type="dxa"/>
          </w:tcPr>
          <w:p w14:paraId="4058A586" w14:textId="2BBBA2CF" w:rsidR="00086CA6" w:rsidRPr="004E3DBA" w:rsidRDefault="00086CA6" w:rsidP="004E3DBA">
            <w:r w:rsidRPr="004E3DBA">
              <w:t>Side Effects:</w:t>
            </w:r>
          </w:p>
        </w:tc>
        <w:tc>
          <w:tcPr>
            <w:tcW w:w="3117" w:type="dxa"/>
          </w:tcPr>
          <w:p w14:paraId="23D2D82E" w14:textId="67A3018D" w:rsidR="00086CA6" w:rsidRPr="004E3DBA" w:rsidRDefault="00086CA6" w:rsidP="004E3DBA">
            <w:r w:rsidRPr="004E3DBA">
              <w:t>No side effects</w:t>
            </w:r>
          </w:p>
        </w:tc>
        <w:tc>
          <w:tcPr>
            <w:tcW w:w="3117" w:type="dxa"/>
          </w:tcPr>
          <w:p w14:paraId="6ABC0FA9" w14:textId="5BFADED0" w:rsidR="00086CA6" w:rsidRPr="004E3DBA" w:rsidRDefault="00E610D4" w:rsidP="004E3DBA">
            <w:r w:rsidRPr="004E3DBA">
              <w:t>Bruising</w:t>
            </w:r>
            <w:r w:rsidR="00086CA6" w:rsidRPr="004E3DBA">
              <w:t xml:space="preserve">, swelling, tenderness, discoloration. Small risk of </w:t>
            </w:r>
            <w:r>
              <w:t xml:space="preserve">a </w:t>
            </w:r>
            <w:r w:rsidR="00086CA6" w:rsidRPr="004E3DBA">
              <w:t>side effect known as paradoxical adipose hyperplasia.</w:t>
            </w:r>
          </w:p>
        </w:tc>
      </w:tr>
      <w:tr w:rsidR="00086CA6" w:rsidRPr="004E3DBA" w14:paraId="13D61AF0" w14:textId="77777777" w:rsidTr="00086CA6">
        <w:tc>
          <w:tcPr>
            <w:tcW w:w="3116" w:type="dxa"/>
          </w:tcPr>
          <w:p w14:paraId="1CEB6B9C" w14:textId="263D7553" w:rsidR="00086CA6" w:rsidRPr="004E3DBA" w:rsidRDefault="00086CA6" w:rsidP="004E3DBA">
            <w:r w:rsidRPr="004E3DBA">
              <w:t>Applicators:</w:t>
            </w:r>
          </w:p>
        </w:tc>
        <w:tc>
          <w:tcPr>
            <w:tcW w:w="3117" w:type="dxa"/>
          </w:tcPr>
          <w:p w14:paraId="0E8C0163" w14:textId="17984C8C" w:rsidR="00086CA6" w:rsidRPr="004E3DBA" w:rsidRDefault="00086CA6" w:rsidP="004E3DBA">
            <w:r w:rsidRPr="004E3DBA">
              <w:t>Machine equipped with multiple applicators, including special applicators designed for face contouring.</w:t>
            </w:r>
          </w:p>
        </w:tc>
        <w:tc>
          <w:tcPr>
            <w:tcW w:w="3117" w:type="dxa"/>
          </w:tcPr>
          <w:p w14:paraId="2C1DF1E8" w14:textId="24288A2E" w:rsidR="00086CA6" w:rsidRPr="004E3DBA" w:rsidRDefault="00086CA6" w:rsidP="004E3DBA">
            <w:r w:rsidRPr="004E3DBA">
              <w:t>Machine equipped with different sized applicators. Applicators can only treat the body and submental region.</w:t>
            </w:r>
          </w:p>
        </w:tc>
      </w:tr>
      <w:tr w:rsidR="00086CA6" w:rsidRPr="004E3DBA" w14:paraId="4131444E" w14:textId="77777777" w:rsidTr="00086CA6">
        <w:tc>
          <w:tcPr>
            <w:tcW w:w="3116" w:type="dxa"/>
          </w:tcPr>
          <w:p w14:paraId="17D431DF" w14:textId="1ECABC15" w:rsidR="00086CA6" w:rsidRPr="004E3DBA" w:rsidRDefault="00086CA6" w:rsidP="004E3DBA">
            <w:r w:rsidRPr="004E3DBA">
              <w:t>Technologies:</w:t>
            </w:r>
          </w:p>
        </w:tc>
        <w:tc>
          <w:tcPr>
            <w:tcW w:w="3117" w:type="dxa"/>
          </w:tcPr>
          <w:p w14:paraId="4289F2D5" w14:textId="4242B272" w:rsidR="00086CA6" w:rsidRPr="004E3DBA" w:rsidRDefault="00086CA6" w:rsidP="004E3DBA">
            <w:r w:rsidRPr="004E3DBA">
              <w:t>Multiple technologies</w:t>
            </w:r>
            <w:r w:rsidR="00E610D4">
              <w:t>,</w:t>
            </w:r>
            <w:r w:rsidRPr="004E3DBA">
              <w:t xml:space="preserve"> </w:t>
            </w:r>
            <w:r w:rsidR="00E610D4" w:rsidRPr="004E3DBA">
              <w:t>including</w:t>
            </w:r>
            <w:r w:rsidRPr="004E3DBA">
              <w:t xml:space="preserve"> Cold Shear Wave (Ultrasound</w:t>
            </w:r>
            <w:r w:rsidR="006E1044" w:rsidRPr="004E3DBA">
              <w:t>,</w:t>
            </w:r>
            <w:r w:rsidRPr="004E3DBA">
              <w:t>) Unipolar Radio Frequency (RF</w:t>
            </w:r>
            <w:r w:rsidR="006E1044" w:rsidRPr="004E3DBA">
              <w:t>,</w:t>
            </w:r>
            <w:r w:rsidRPr="004E3DBA">
              <w:t>)</w:t>
            </w:r>
            <w:r w:rsidR="006E1044" w:rsidRPr="004E3DBA">
              <w:t xml:space="preserve"> and focused depth control</w:t>
            </w:r>
            <w:r w:rsidRPr="004E3DBA">
              <w:t xml:space="preserve"> for comprehensive body contouring</w:t>
            </w:r>
          </w:p>
        </w:tc>
        <w:tc>
          <w:tcPr>
            <w:tcW w:w="3117" w:type="dxa"/>
          </w:tcPr>
          <w:p w14:paraId="41359F69" w14:textId="21C7F85E" w:rsidR="00086CA6" w:rsidRPr="004E3DBA" w:rsidRDefault="00086CA6" w:rsidP="004E3DBA">
            <w:r w:rsidRPr="004E3DBA">
              <w:t>One energy technology: controlled cooling to induce cryolipolysis.</w:t>
            </w:r>
          </w:p>
        </w:tc>
      </w:tr>
      <w:tr w:rsidR="00086CA6" w:rsidRPr="004E3DBA" w14:paraId="4C832697" w14:textId="77777777" w:rsidTr="00086CA6">
        <w:tc>
          <w:tcPr>
            <w:tcW w:w="3116" w:type="dxa"/>
          </w:tcPr>
          <w:p w14:paraId="1A1630EA" w14:textId="567ADB4A" w:rsidR="00086CA6" w:rsidRPr="004E3DBA" w:rsidRDefault="004D6780" w:rsidP="004E3DBA">
            <w:r w:rsidRPr="004E3DBA">
              <w:t>Cost</w:t>
            </w:r>
          </w:p>
        </w:tc>
        <w:tc>
          <w:tcPr>
            <w:tcW w:w="3117" w:type="dxa"/>
          </w:tcPr>
          <w:p w14:paraId="605F4CE9" w14:textId="3F0C717C" w:rsidR="00086CA6" w:rsidRPr="004E3DBA" w:rsidRDefault="004D6780" w:rsidP="004E3DBA">
            <w:r w:rsidRPr="004E3DBA">
              <w:t>Accent Prime is about 43% less expensive than CoolSculpting. Average cost for complete Accent Prime treatment package is $1,600 (according to Realself)</w:t>
            </w:r>
          </w:p>
        </w:tc>
        <w:tc>
          <w:tcPr>
            <w:tcW w:w="3117" w:type="dxa"/>
          </w:tcPr>
          <w:p w14:paraId="4316608F" w14:textId="657DB94D" w:rsidR="00086CA6" w:rsidRPr="004E3DBA" w:rsidRDefault="004D6780" w:rsidP="004E3DBA">
            <w:r w:rsidRPr="004E3DBA">
              <w:t>Average cost for complete CoolSculpting treatment package is $2,475 (according to Realself)</w:t>
            </w:r>
          </w:p>
        </w:tc>
      </w:tr>
    </w:tbl>
    <w:p w14:paraId="486D32F1" w14:textId="77777777" w:rsidR="00086CA6" w:rsidRPr="004E3DBA" w:rsidRDefault="00086CA6" w:rsidP="004E3DBA"/>
    <w:p w14:paraId="2D2F419E" w14:textId="3EA24329" w:rsidR="00086CA6" w:rsidRPr="004E3DBA" w:rsidRDefault="00086CA6" w:rsidP="004E3DBA">
      <w:r w:rsidRPr="004E3DBA">
        <w:t xml:space="preserve">The best way to determine which body contouring treatment is right for you is to schedule a free consultation with </w:t>
      </w:r>
      <w:r w:rsidR="004D6780" w:rsidRPr="004E3DBA">
        <w:t>the Wellife Center.</w:t>
      </w:r>
    </w:p>
    <w:p w14:paraId="6ABF32A5" w14:textId="2968F78F" w:rsidR="00876328" w:rsidRPr="004E3DBA" w:rsidRDefault="00876328" w:rsidP="004E3DBA">
      <w:r w:rsidRPr="004E3DBA">
        <w:t>ACCENT PRIME NEAR ME</w:t>
      </w:r>
    </w:p>
    <w:p w14:paraId="3AEDF3A7" w14:textId="02B38EF3" w:rsidR="00876328" w:rsidRDefault="00876328" w:rsidP="004E3DBA">
      <w:r w:rsidRPr="004E3DBA">
        <w:t xml:space="preserve">Take the first step towards a more confident you by contacting the Wellife Center today. Find out if Accent Prime is right for you by scheduling a free consultation with the </w:t>
      </w:r>
      <w:r w:rsidR="00E610D4" w:rsidRPr="004E3DBA">
        <w:t>Wellife</w:t>
      </w:r>
      <w:r w:rsidRPr="004E3DBA">
        <w:t xml:space="preserve"> Center online or calling </w:t>
      </w:r>
      <w:r w:rsidR="00620461" w:rsidRPr="004E3DBA">
        <w:t>(678) 274-4928</w:t>
      </w:r>
      <w:r w:rsidR="00620461">
        <w:t>.</w:t>
      </w:r>
    </w:p>
    <w:p w14:paraId="49FB0552" w14:textId="1AE4C6EE" w:rsidR="004E3DBA" w:rsidRDefault="004E3DBA" w:rsidP="004E3DBA">
      <w:r>
        <w:t>SOURCES:</w:t>
      </w:r>
    </w:p>
    <w:p w14:paraId="55B055C0" w14:textId="6B68AD66" w:rsidR="004E3DBA" w:rsidRDefault="004E3DBA" w:rsidP="004E3DBA">
      <w:r w:rsidRPr="004E3DBA">
        <w:lastRenderedPageBreak/>
        <w:t xml:space="preserve">Alexiades-Armenakas M, Dover JS, Arndt KA. Unipolar radiofrequency treatment to improve the appearance of cellulite. J Cosmet Laser Ther. 2008. </w:t>
      </w:r>
      <w:hyperlink r:id="rId9" w:history="1">
        <w:r w:rsidRPr="004E3DBA">
          <w:t>LINK.</w:t>
        </w:r>
      </w:hyperlink>
    </w:p>
    <w:p w14:paraId="29D10D6E" w14:textId="1DAFB67E" w:rsidR="004E3DBA" w:rsidRPr="004E3DBA" w:rsidRDefault="004E3DBA" w:rsidP="004E3DBA">
      <w:r>
        <w:rPr>
          <w:rFonts w:ascii="Segoe UI" w:hAnsi="Segoe UI" w:cs="Segoe UI"/>
          <w:color w:val="212121"/>
          <w:shd w:val="clear" w:color="auto" w:fill="FFFFFF"/>
        </w:rPr>
        <w:t xml:space="preserve">Emilia del Pino M, et al. Effect of controlled volumetric tissue heating with radiofrequency on cellulite and the subcutaneous tissue of the buttocks and thighs. J Drugs Dermatol. 2006 </w:t>
      </w:r>
      <w:hyperlink r:id="rId10" w:history="1">
        <w:r w:rsidRPr="004E3DBA">
          <w:rPr>
            <w:rStyle w:val="Hyperlink"/>
            <w:rFonts w:ascii="Segoe UI" w:hAnsi="Segoe UI" w:cs="Segoe UI"/>
            <w:shd w:val="clear" w:color="auto" w:fill="FFFFFF"/>
          </w:rPr>
          <w:t>LINK.</w:t>
        </w:r>
      </w:hyperlink>
    </w:p>
    <w:p w14:paraId="6C47A119" w14:textId="449B1138" w:rsidR="004E3DBA" w:rsidRDefault="004E3DBA" w:rsidP="004E3DBA">
      <w:r w:rsidRPr="004E3DBA">
        <w:t xml:space="preserve">Jaffary, Fariba et al. “Patient satisfaction and efficacy of accent radiofrequency for facial skin wrinkle reduction.” Journal of research in medical sciences: the official journal of Isfahan University of Medical Sciences. 2013. </w:t>
      </w:r>
      <w:hyperlink r:id="rId11" w:history="1">
        <w:r w:rsidRPr="004E3DBA">
          <w:t>LINK.</w:t>
        </w:r>
      </w:hyperlink>
    </w:p>
    <w:p w14:paraId="1864BB0D" w14:textId="77777777" w:rsidR="004E3DBA" w:rsidRPr="004E3DBA" w:rsidRDefault="004E3DBA" w:rsidP="004E3DBA"/>
    <w:p w14:paraId="3AF9C419" w14:textId="77777777" w:rsidR="004E3DBA" w:rsidRPr="004E3DBA" w:rsidRDefault="004E3DBA" w:rsidP="004E3DBA"/>
    <w:p w14:paraId="1F158D0F" w14:textId="77777777" w:rsidR="00BC4304" w:rsidRPr="004E3DBA" w:rsidRDefault="00BC4304" w:rsidP="004E3DBA"/>
    <w:p w14:paraId="61C1EB7F" w14:textId="67745521" w:rsidR="00BC4304" w:rsidRPr="004E3DBA" w:rsidRDefault="00BC4304" w:rsidP="004E3DBA"/>
    <w:p w14:paraId="74F2C5B3" w14:textId="209767C1" w:rsidR="00BC4304" w:rsidRPr="004E3DBA" w:rsidRDefault="00BC4304" w:rsidP="004E3DBA"/>
    <w:p w14:paraId="6B74172D" w14:textId="77777777" w:rsidR="00BC4304" w:rsidRPr="004E3DBA" w:rsidRDefault="00BC4304" w:rsidP="004E3DBA"/>
    <w:p w14:paraId="2FE519A9" w14:textId="77777777" w:rsidR="00CB473A" w:rsidRPr="004E3DBA" w:rsidRDefault="00CB473A" w:rsidP="004E3DBA"/>
    <w:sectPr w:rsidR="00CB473A" w:rsidRPr="004E3DBA" w:rsidSect="00620461">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E6695"/>
    <w:multiLevelType w:val="hybridMultilevel"/>
    <w:tmpl w:val="73D88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396D6A"/>
    <w:multiLevelType w:val="hybridMultilevel"/>
    <w:tmpl w:val="8EC6B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312BA5"/>
    <w:multiLevelType w:val="hybridMultilevel"/>
    <w:tmpl w:val="32FC5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556862"/>
    <w:multiLevelType w:val="hybridMultilevel"/>
    <w:tmpl w:val="76E254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C96900"/>
    <w:multiLevelType w:val="hybridMultilevel"/>
    <w:tmpl w:val="C5FCC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926606"/>
    <w:multiLevelType w:val="hybridMultilevel"/>
    <w:tmpl w:val="910E30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857303B"/>
    <w:multiLevelType w:val="hybridMultilevel"/>
    <w:tmpl w:val="071C01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8CB03E9"/>
    <w:multiLevelType w:val="hybridMultilevel"/>
    <w:tmpl w:val="490829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24609117">
    <w:abstractNumId w:val="7"/>
  </w:num>
  <w:num w:numId="2" w16cid:durableId="708456466">
    <w:abstractNumId w:val="6"/>
  </w:num>
  <w:num w:numId="3" w16cid:durableId="809173963">
    <w:abstractNumId w:val="1"/>
  </w:num>
  <w:num w:numId="4" w16cid:durableId="1272735927">
    <w:abstractNumId w:val="4"/>
  </w:num>
  <w:num w:numId="5" w16cid:durableId="1271429455">
    <w:abstractNumId w:val="2"/>
  </w:num>
  <w:num w:numId="6" w16cid:durableId="1456489198">
    <w:abstractNumId w:val="5"/>
  </w:num>
  <w:num w:numId="7" w16cid:durableId="1612932309">
    <w:abstractNumId w:val="3"/>
  </w:num>
  <w:num w:numId="8" w16cid:durableId="5328886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0NzYztjAwNjAwNzVX0lEKTi0uzszPAykwrAUASHCS+CwAAAA="/>
  </w:docVars>
  <w:rsids>
    <w:rsidRoot w:val="00CB473A"/>
    <w:rsid w:val="00086CA6"/>
    <w:rsid w:val="00144CE5"/>
    <w:rsid w:val="00191467"/>
    <w:rsid w:val="002C0FAF"/>
    <w:rsid w:val="002F6402"/>
    <w:rsid w:val="004D6780"/>
    <w:rsid w:val="004E3DBA"/>
    <w:rsid w:val="004E6C50"/>
    <w:rsid w:val="005233CB"/>
    <w:rsid w:val="00620461"/>
    <w:rsid w:val="00621BE2"/>
    <w:rsid w:val="006E1044"/>
    <w:rsid w:val="00733185"/>
    <w:rsid w:val="0080091C"/>
    <w:rsid w:val="00876328"/>
    <w:rsid w:val="008D311F"/>
    <w:rsid w:val="009811A5"/>
    <w:rsid w:val="00987E49"/>
    <w:rsid w:val="009B42DD"/>
    <w:rsid w:val="00B37120"/>
    <w:rsid w:val="00B72914"/>
    <w:rsid w:val="00BC4304"/>
    <w:rsid w:val="00CB0DE5"/>
    <w:rsid w:val="00CB473A"/>
    <w:rsid w:val="00E610D4"/>
    <w:rsid w:val="00ED43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836DF6"/>
  <w15:chartTrackingRefBased/>
  <w15:docId w15:val="{34F475BD-FEA0-4A57-8F47-7851FBFE5F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3DB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ocality">
    <w:name w:val="locality"/>
    <w:basedOn w:val="DefaultParagraphFont"/>
    <w:rsid w:val="00BC4304"/>
  </w:style>
  <w:style w:type="character" w:customStyle="1" w:styleId="region">
    <w:name w:val="region"/>
    <w:basedOn w:val="DefaultParagraphFont"/>
    <w:rsid w:val="00BC4304"/>
  </w:style>
  <w:style w:type="paragraph" w:styleId="NormalWeb">
    <w:name w:val="Normal (Web)"/>
    <w:basedOn w:val="Normal"/>
    <w:uiPriority w:val="99"/>
    <w:unhideWhenUsed/>
    <w:rsid w:val="00144CE5"/>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876328"/>
    <w:pPr>
      <w:ind w:left="720"/>
      <w:contextualSpacing/>
    </w:pPr>
  </w:style>
  <w:style w:type="character" w:styleId="Strong">
    <w:name w:val="Strong"/>
    <w:basedOn w:val="DefaultParagraphFont"/>
    <w:uiPriority w:val="22"/>
    <w:qFormat/>
    <w:rsid w:val="008D311F"/>
    <w:rPr>
      <w:b/>
      <w:bCs/>
    </w:rPr>
  </w:style>
  <w:style w:type="table" w:styleId="TableGrid">
    <w:name w:val="Table Grid"/>
    <w:basedOn w:val="TableNormal"/>
    <w:uiPriority w:val="39"/>
    <w:rsid w:val="00086C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E3DBA"/>
    <w:rPr>
      <w:color w:val="0563C1" w:themeColor="hyperlink"/>
      <w:u w:val="single"/>
    </w:rPr>
  </w:style>
  <w:style w:type="character" w:styleId="UnresolvedMention">
    <w:name w:val="Unresolved Mention"/>
    <w:basedOn w:val="DefaultParagraphFont"/>
    <w:uiPriority w:val="99"/>
    <w:semiHidden/>
    <w:unhideWhenUsed/>
    <w:rsid w:val="004E3DB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13835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sv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svg"/><Relationship Id="rId11" Type="http://schemas.openxmlformats.org/officeDocument/2006/relationships/hyperlink" Target="https://www.ncbi.nlm.nih.gov/pmc/articles/PMC3906788/" TargetMode="External"/><Relationship Id="rId5" Type="http://schemas.openxmlformats.org/officeDocument/2006/relationships/image" Target="media/image1.png"/><Relationship Id="rId10" Type="http://schemas.openxmlformats.org/officeDocument/2006/relationships/hyperlink" Target="https://pubmed.ncbi.nlm.nih.gov/16989185/" TargetMode="External"/><Relationship Id="rId4" Type="http://schemas.openxmlformats.org/officeDocument/2006/relationships/webSettings" Target="webSettings.xml"/><Relationship Id="rId9" Type="http://schemas.openxmlformats.org/officeDocument/2006/relationships/hyperlink" Target="https://pubmed.ncbi.nlm.nih.gov/1878803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6</Pages>
  <Words>1580</Words>
  <Characters>9012</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Kamie Allen</cp:lastModifiedBy>
  <cp:revision>2</cp:revision>
  <dcterms:created xsi:type="dcterms:W3CDTF">2022-04-26T00:55:00Z</dcterms:created>
  <dcterms:modified xsi:type="dcterms:W3CDTF">2022-04-26T00:55:00Z</dcterms:modified>
</cp:coreProperties>
</file>